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DE5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3C5DF7" w:rsidRDefault="002027A1" w:rsidP="003C5DF7">
      <w:pPr>
        <w:pStyle w:val="1"/>
      </w:pPr>
      <w:bookmarkStart w:id="0" w:name="_Toc480900250"/>
      <w:bookmarkStart w:id="1" w:name="_Toc480901137"/>
      <w:bookmarkStart w:id="2" w:name="_Toc480932633"/>
      <w:bookmarkStart w:id="3" w:name="_Toc39577195"/>
      <w:r w:rsidRPr="003C5DF7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F229C6" w:rsidRDefault="005A01E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577195" w:history="1">
            <w:r w:rsidR="00F229C6" w:rsidRPr="004F7E1C">
              <w:rPr>
                <w:rStyle w:val="aa"/>
                <w:noProof/>
              </w:rPr>
              <w:t>0 目录</w:t>
            </w:r>
            <w:r w:rsidR="00F229C6">
              <w:rPr>
                <w:noProof/>
                <w:webHidden/>
              </w:rPr>
              <w:tab/>
            </w:r>
            <w:r w:rsidR="00F229C6">
              <w:rPr>
                <w:noProof/>
                <w:webHidden/>
              </w:rPr>
              <w:fldChar w:fldCharType="begin"/>
            </w:r>
            <w:r w:rsidR="00F229C6">
              <w:rPr>
                <w:noProof/>
                <w:webHidden/>
              </w:rPr>
              <w:instrText xml:space="preserve"> PAGEREF _Toc39577195 \h </w:instrText>
            </w:r>
            <w:r w:rsidR="00F229C6">
              <w:rPr>
                <w:noProof/>
                <w:webHidden/>
              </w:rPr>
            </w:r>
            <w:r w:rsidR="00F229C6">
              <w:rPr>
                <w:noProof/>
                <w:webHidden/>
              </w:rPr>
              <w:fldChar w:fldCharType="separate"/>
            </w:r>
            <w:r w:rsidR="00F229C6">
              <w:rPr>
                <w:noProof/>
                <w:webHidden/>
              </w:rPr>
              <w:t>2</w:t>
            </w:r>
            <w:r w:rsidR="00F229C6"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196" w:history="1">
            <w:r w:rsidRPr="004F7E1C">
              <w:rPr>
                <w:rStyle w:val="aa"/>
                <w:noProof/>
              </w:rPr>
              <w:t>1 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197" w:history="1">
            <w:r w:rsidRPr="004F7E1C">
              <w:rPr>
                <w:rStyle w:val="aa"/>
                <w:noProof/>
              </w:rPr>
              <w:t>2 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198" w:history="1">
            <w:r w:rsidRPr="004F7E1C">
              <w:rPr>
                <w:rStyle w:val="aa"/>
                <w:noProof/>
              </w:rPr>
              <w:t>3 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199" w:history="1">
            <w:r w:rsidRPr="004F7E1C">
              <w:rPr>
                <w:rStyle w:val="aa"/>
                <w:noProof/>
              </w:rPr>
              <w:t>3.1 待开发的三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0" w:history="1">
            <w:r w:rsidRPr="004F7E1C">
              <w:rPr>
                <w:rStyle w:val="aa"/>
                <w:noProof/>
              </w:rPr>
              <w:t>3.2 面向可复用性和可维护性的设计：PlanningEntry&lt;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01" w:history="1">
            <w:r w:rsidRPr="004F7E1C">
              <w:rPr>
                <w:rStyle w:val="aa"/>
                <w:noProof/>
              </w:rPr>
              <w:t>3.2.1 PlanningEntry&lt;R&gt;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02" w:history="1">
            <w:r w:rsidRPr="004F7E1C">
              <w:rPr>
                <w:rStyle w:val="aa"/>
                <w:noProof/>
              </w:rPr>
              <w:t>3.2.2 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03" w:history="1">
            <w:r w:rsidRPr="004F7E1C">
              <w:rPr>
                <w:rStyle w:val="aa"/>
                <w:noProof/>
              </w:rPr>
              <w:t>3.2.3 面向各应用的PlanningEntry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4" w:history="1">
            <w:r w:rsidRPr="004F7E1C">
              <w:rPr>
                <w:rStyle w:val="aa"/>
                <w:noProof/>
              </w:rPr>
              <w:t>3.3 面向复用的设计：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5" w:history="1">
            <w:r w:rsidRPr="004F7E1C">
              <w:rPr>
                <w:rStyle w:val="aa"/>
                <w:noProof/>
              </w:rPr>
              <w:t>3.4 面向复用的设计：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6" w:history="1">
            <w:r w:rsidRPr="004F7E1C">
              <w:rPr>
                <w:rStyle w:val="aa"/>
                <w:noProof/>
              </w:rPr>
              <w:t>3.5 面向复用的设计：Times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7" w:history="1">
            <w:r w:rsidRPr="004F7E1C">
              <w:rPr>
                <w:rStyle w:val="aa"/>
                <w:noProof/>
              </w:rPr>
              <w:t>3.6 面向复用的设计：EntryState及State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8" w:history="1">
            <w:r w:rsidRPr="004F7E1C">
              <w:rPr>
                <w:rStyle w:val="aa"/>
                <w:noProof/>
              </w:rPr>
              <w:t>3.7 面向应用的设计：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09" w:history="1">
            <w:r w:rsidRPr="004F7E1C">
              <w:rPr>
                <w:rStyle w:val="aa"/>
                <w:noProof/>
              </w:rPr>
              <w:t>3.8 Board的可视化：外部API的复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10" w:history="1">
            <w:r w:rsidRPr="004F7E1C">
              <w:rPr>
                <w:rStyle w:val="aa"/>
                <w:noProof/>
              </w:rPr>
              <w:t>3.9 PlanningEntryCollection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11" w:history="1">
            <w:r w:rsidRPr="004F7E1C">
              <w:rPr>
                <w:rStyle w:val="aa"/>
                <w:noProof/>
              </w:rPr>
              <w:t>3.10 可复用API设计及Façade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2" w:history="1">
            <w:r w:rsidRPr="004F7E1C">
              <w:rPr>
                <w:rStyle w:val="aa"/>
                <w:noProof/>
              </w:rPr>
              <w:t>3.10.1 检测一组计划项之间是否存在位置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3" w:history="1">
            <w:r w:rsidRPr="004F7E1C">
              <w:rPr>
                <w:rStyle w:val="aa"/>
                <w:noProof/>
              </w:rPr>
              <w:t>3.10.2 检测一组计划项之间是否存在资源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4" w:history="1">
            <w:r w:rsidRPr="004F7E1C">
              <w:rPr>
                <w:rStyle w:val="aa"/>
                <w:noProof/>
              </w:rPr>
              <w:t>3.10.3 提取面向特定资源的前序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15" w:history="1">
            <w:r w:rsidRPr="004F7E1C">
              <w:rPr>
                <w:rStyle w:val="aa"/>
                <w:noProof/>
              </w:rPr>
              <w:t>3.11 设计模式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6" w:history="1">
            <w:r w:rsidRPr="004F7E1C">
              <w:rPr>
                <w:rStyle w:val="aa"/>
                <w:noProof/>
              </w:rPr>
              <w:t>3.11.1 Factory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7" w:history="1">
            <w:r w:rsidRPr="004F7E1C">
              <w:rPr>
                <w:rStyle w:val="aa"/>
                <w:noProof/>
              </w:rPr>
              <w:t>3.11.2 It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18" w:history="1">
            <w:r w:rsidRPr="004F7E1C">
              <w:rPr>
                <w:rStyle w:val="aa"/>
                <w:noProof/>
              </w:rPr>
              <w:t>3.11.3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19" w:history="1">
            <w:r w:rsidRPr="004F7E1C">
              <w:rPr>
                <w:rStyle w:val="aa"/>
                <w:noProof/>
              </w:rPr>
              <w:t>3.12 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0" w:history="1">
            <w:r w:rsidRPr="004F7E1C">
              <w:rPr>
                <w:rStyle w:val="aa"/>
                <w:noProof/>
              </w:rPr>
              <w:t>3.12.1 航班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1" w:history="1">
            <w:r w:rsidRPr="004F7E1C">
              <w:rPr>
                <w:rStyle w:val="aa"/>
                <w:noProof/>
              </w:rPr>
              <w:t>3.12.1.1 初始化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2" w:history="1">
            <w:r w:rsidRPr="004F7E1C">
              <w:rPr>
                <w:rStyle w:val="aa"/>
                <w:noProof/>
              </w:rPr>
              <w:t>3.12.1.2 起始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3" w:history="1">
            <w:r w:rsidRPr="004F7E1C">
              <w:rPr>
                <w:rStyle w:val="aa"/>
                <w:noProof/>
              </w:rPr>
              <w:t>3.12.1.3 可视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4" w:history="1">
            <w:r w:rsidRPr="004F7E1C">
              <w:rPr>
                <w:rStyle w:val="aa"/>
                <w:noProof/>
              </w:rPr>
              <w:t>3.12.1.4 新建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5" w:history="1">
            <w:r w:rsidRPr="004F7E1C">
              <w:rPr>
                <w:rStyle w:val="aa"/>
                <w:noProof/>
              </w:rPr>
              <w:t>3.12.1.5 分配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6" w:history="1">
            <w:r w:rsidRPr="004F7E1C">
              <w:rPr>
                <w:rStyle w:val="aa"/>
                <w:noProof/>
              </w:rPr>
              <w:t>3.12.1.6 询问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7" w:history="1">
            <w:r w:rsidRPr="004F7E1C">
              <w:rPr>
                <w:rStyle w:val="aa"/>
                <w:noProof/>
              </w:rPr>
              <w:t>3.12.1.7 计划项操作（启动、取消、暂停、结束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8" w:history="1">
            <w:r w:rsidRPr="004F7E1C">
              <w:rPr>
                <w:rStyle w:val="aa"/>
                <w:noProof/>
              </w:rPr>
              <w:t>3.12.1.8 API：检查冲突、查找前置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29" w:history="1">
            <w:r w:rsidRPr="004F7E1C">
              <w:rPr>
                <w:rStyle w:val="aa"/>
                <w:noProof/>
              </w:rPr>
              <w:t>3.12.1.9 管理（增加/删除）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0" w:history="1">
            <w:r w:rsidRPr="004F7E1C">
              <w:rPr>
                <w:rStyle w:val="aa"/>
                <w:noProof/>
              </w:rPr>
              <w:t>3.12.1.10 管理（增加/删除）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1" w:history="1">
            <w:r w:rsidRPr="004F7E1C">
              <w:rPr>
                <w:rStyle w:val="aa"/>
                <w:noProof/>
              </w:rPr>
              <w:t>3.12.1.11 同一资源的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2" w:history="1">
            <w:r w:rsidRPr="004F7E1C">
              <w:rPr>
                <w:rStyle w:val="aa"/>
                <w:noProof/>
              </w:rPr>
              <w:t>3.12.2 高铁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3" w:history="1">
            <w:r w:rsidRPr="004F7E1C">
              <w:rPr>
                <w:rStyle w:val="aa"/>
                <w:noProof/>
              </w:rPr>
              <w:t>3.12.3 学习活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34" w:history="1">
            <w:r w:rsidRPr="004F7E1C">
              <w:rPr>
                <w:rStyle w:val="aa"/>
                <w:noProof/>
              </w:rPr>
              <w:t>3.13 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5" w:history="1">
            <w:r w:rsidRPr="004F7E1C">
              <w:rPr>
                <w:rStyle w:val="aa"/>
                <w:noProof/>
              </w:rPr>
              <w:t>3.13.1.1 航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6" w:history="1">
            <w:r w:rsidRPr="004F7E1C">
              <w:rPr>
                <w:rStyle w:val="aa"/>
                <w:noProof/>
              </w:rPr>
              <w:t>3.13.1.2 高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7" w:history="1">
            <w:r w:rsidRPr="004F7E1C">
              <w:rPr>
                <w:rStyle w:val="aa"/>
                <w:noProof/>
              </w:rPr>
              <w:t>3.13.1.3 学习活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38" w:history="1">
            <w:r w:rsidRPr="004F7E1C">
              <w:rPr>
                <w:rStyle w:val="aa"/>
                <w:noProof/>
              </w:rPr>
              <w:t>3.14 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39" w:history="1">
            <w:r w:rsidRPr="004F7E1C">
              <w:rPr>
                <w:rStyle w:val="aa"/>
                <w:noProof/>
              </w:rPr>
              <w:t>3.14.1 变化1：航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40" w:history="1">
            <w:r w:rsidRPr="004F7E1C">
              <w:rPr>
                <w:rStyle w:val="aa"/>
                <w:noProof/>
              </w:rPr>
              <w:t>3.14.2 变化2：高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577241" w:history="1">
            <w:r w:rsidRPr="004F7E1C">
              <w:rPr>
                <w:rStyle w:val="aa"/>
                <w:noProof/>
              </w:rPr>
              <w:t>3.14.3 变化3：学习活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42" w:history="1">
            <w:r w:rsidRPr="004F7E1C">
              <w:rPr>
                <w:rStyle w:val="aa"/>
                <w:noProof/>
              </w:rPr>
              <w:t>3.15 Git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243" w:history="1">
            <w:r w:rsidRPr="004F7E1C">
              <w:rPr>
                <w:rStyle w:val="aa"/>
                <w:noProof/>
              </w:rPr>
              <w:t>4 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244" w:history="1">
            <w:r w:rsidRPr="004F7E1C">
              <w:rPr>
                <w:rStyle w:val="aa"/>
                <w:noProof/>
              </w:rPr>
              <w:t>5 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577245" w:history="1">
            <w:r w:rsidRPr="004F7E1C">
              <w:rPr>
                <w:rStyle w:val="aa"/>
                <w:noProof/>
              </w:rPr>
              <w:t>6 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46" w:history="1">
            <w:r w:rsidRPr="004F7E1C">
              <w:rPr>
                <w:rStyle w:val="aa"/>
                <w:noProof/>
              </w:rPr>
              <w:t>6.1 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229C6" w:rsidRDefault="00F229C6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577247" w:history="1">
            <w:r w:rsidRPr="004F7E1C">
              <w:rPr>
                <w:rStyle w:val="aa"/>
                <w:noProof/>
              </w:rPr>
              <w:t>6.2 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7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5A01E2" w:rsidP="005A01E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3C5DF7" w:rsidRDefault="0029473E" w:rsidP="003C5DF7">
      <w:pPr>
        <w:pStyle w:val="1"/>
      </w:pPr>
      <w:bookmarkStart w:id="4" w:name="_Toc39577196"/>
      <w:r w:rsidRPr="003C5DF7">
        <w:lastRenderedPageBreak/>
        <w:t>实验目标</w:t>
      </w:r>
      <w:r w:rsidR="00FF0208" w:rsidRPr="003C5DF7">
        <w:t>概述</w:t>
      </w:r>
      <w:bookmarkEnd w:id="4"/>
    </w:p>
    <w:p w:rsidR="00583535" w:rsidRPr="00583535" w:rsidRDefault="00583535" w:rsidP="00583535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覆盖课程第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>4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5 </w:t>
      </w:r>
      <w:r w:rsidRPr="00583535">
        <w:rPr>
          <w:rFonts w:ascii="Times New Roman" w:eastAsia="宋体" w:hAnsi="Times New Roman" w:cs="Times New Roman"/>
          <w:sz w:val="24"/>
          <w:szCs w:val="24"/>
        </w:rPr>
        <w:t>章的内容，目标是编写具有可复用性和可维护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性的软件，主要使用以下软件构造技术：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常见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模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基于状态的编程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复用</w:t>
      </w:r>
    </w:p>
    <w:p w:rsidR="00FF0208" w:rsidRPr="00584971" w:rsidRDefault="00583535" w:rsidP="00CA2930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给定了五个具体应用（高铁车次管理、航班管理、操作系统进程管理、大学课表管理、学习活动日程管理），学生不是直接针对五个应用分别编程实现，而是通过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分考虑这些应用之间的相似性和差异性，使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和更容易面向各种变化（可维护性）。</w:t>
      </w:r>
    </w:p>
    <w:p w:rsidR="00DF2EC8" w:rsidRPr="003C5DF7" w:rsidRDefault="0029473E" w:rsidP="003C5DF7">
      <w:pPr>
        <w:pStyle w:val="1"/>
      </w:pPr>
      <w:bookmarkStart w:id="5" w:name="_Toc39577197"/>
      <w:r w:rsidRPr="003C5DF7">
        <w:t>实验环境</w:t>
      </w:r>
      <w:r w:rsidR="00FF0208" w:rsidRPr="003C5DF7">
        <w:t>配置</w:t>
      </w:r>
      <w:bookmarkEnd w:id="5"/>
    </w:p>
    <w:p w:rsidR="00B9530D" w:rsidRDefault="007D3384" w:rsidP="00584971">
      <w:pPr>
        <w:widowControl/>
        <w:jc w:val="left"/>
      </w:pPr>
      <w:hyperlink r:id="rId11" w:history="1">
        <w:r w:rsidR="00B9530D">
          <w:rPr>
            <w:rStyle w:val="aa"/>
          </w:rPr>
          <w:t>https://github.com/ComputerScienceHIT/Lab3-1183710109</w:t>
        </w:r>
      </w:hyperlink>
    </w:p>
    <w:p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29473E" w:rsidRPr="003C5DF7" w:rsidRDefault="0029473E" w:rsidP="003C5DF7">
      <w:pPr>
        <w:pStyle w:val="1"/>
      </w:pPr>
      <w:bookmarkStart w:id="6" w:name="_Toc39577198"/>
      <w:r w:rsidRPr="003C5DF7">
        <w:lastRenderedPageBreak/>
        <w:t>实验</w:t>
      </w:r>
      <w:r w:rsidR="00FF0208" w:rsidRPr="003C5DF7">
        <w:t>过程</w:t>
      </w:r>
      <w:bookmarkEnd w:id="6"/>
    </w:p>
    <w:p w:rsidR="00041560" w:rsidRPr="003C5DF7" w:rsidRDefault="00041560" w:rsidP="003C5DF7">
      <w:pPr>
        <w:pStyle w:val="2"/>
      </w:pPr>
      <w:bookmarkStart w:id="7" w:name="_Toc39577199"/>
      <w:r w:rsidRPr="003C5DF7">
        <w:rPr>
          <w:rFonts w:hint="eastAsia"/>
        </w:rPr>
        <w:t>待开发的</w:t>
      </w:r>
      <w:r w:rsidR="00A47765" w:rsidRPr="003C5DF7">
        <w:rPr>
          <w:rFonts w:hint="eastAsia"/>
        </w:rPr>
        <w:t>三</w:t>
      </w:r>
      <w:r w:rsidRPr="003C5DF7">
        <w:rPr>
          <w:rFonts w:hint="eastAsia"/>
        </w:rPr>
        <w:t>个应用场景</w:t>
      </w:r>
      <w:bookmarkEnd w:id="7"/>
    </w:p>
    <w:p w:rsidR="00A47765" w:rsidRPr="003C42E1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列出你所选定的三个应用。</w:t>
      </w:r>
    </w:p>
    <w:p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析</w:t>
      </w:r>
      <w:r w:rsidR="00A47765"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三</w:t>
      </w: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个应用场景的异同，理解需求：它们在哪些方面有共性、哪些方面有差异。</w:t>
      </w:r>
    </w:p>
    <w:p w:rsidR="003C42E1" w:rsidRDefault="003C42E1" w:rsidP="003C42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的三个应用场景：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管理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高铁车次管理</w:t>
      </w:r>
    </w:p>
    <w:p w:rsidR="003C42E1" w:rsidRP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日程管理</w:t>
      </w:r>
    </w:p>
    <w:p w:rsidR="003C42E1" w:rsidRDefault="003C0409" w:rsidP="003C0409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三个场景的异同点：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位置的数量：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个、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个和多个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学习日程的位置可更改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为单个资源，高铁为有序多个资源，学习日程为无序多个资源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高铁车次可阻塞</w:t>
      </w:r>
    </w:p>
    <w:p w:rsidR="003C0409" w:rsidRP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均在创建时设定</w:t>
      </w:r>
    </w:p>
    <w:p w:rsidR="00041560" w:rsidRPr="003C5DF7" w:rsidRDefault="006015F8" w:rsidP="003C5DF7">
      <w:pPr>
        <w:pStyle w:val="2"/>
      </w:pPr>
      <w:bookmarkStart w:id="8" w:name="_Toc29324171"/>
      <w:bookmarkStart w:id="9" w:name="_Toc39577200"/>
      <w:r w:rsidRPr="003C5DF7">
        <w:rPr>
          <w:rFonts w:hint="eastAsia"/>
        </w:rPr>
        <w:t>面向可复用性和可维护性的设计：</w:t>
      </w:r>
      <w:r w:rsidRPr="003C5DF7">
        <w:rPr>
          <w:rFonts w:hint="eastAsia"/>
        </w:rPr>
        <w:t>PlanningEntry</w:t>
      </w:r>
      <w:r w:rsidRPr="003C5DF7">
        <w:t>&lt;</w:t>
      </w:r>
      <w:r w:rsidRPr="003C5DF7">
        <w:rPr>
          <w:rFonts w:hint="eastAsia"/>
        </w:rPr>
        <w:t>R</w:t>
      </w:r>
      <w:r w:rsidRPr="003C5DF7">
        <w:t>&gt;</w:t>
      </w:r>
      <w:bookmarkEnd w:id="8"/>
      <w:bookmarkEnd w:id="9"/>
    </w:p>
    <w:p w:rsid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该节是本实验的核心部分。</w:t>
      </w:r>
    </w:p>
    <w:p w:rsidR="007D5415" w:rsidRDefault="007D5415" w:rsidP="007D5415">
      <w:r>
        <w:tab/>
      </w:r>
      <w:r>
        <w:rPr>
          <w:rFonts w:hint="eastAsia"/>
        </w:rPr>
        <w:t>计划项是一个状态可变的ADT，它保存有一个计划项的时间、地点、资源等有效信息。PlanningEntry在我的设计中是一个接口，设计有各种计划项均要实现的方法以及工厂方法。</w:t>
      </w:r>
      <w:r>
        <w:rPr>
          <w:rFonts w:hint="eastAsia"/>
          <w:noProof/>
        </w:rPr>
        <w:lastRenderedPageBreak/>
        <w:drawing>
          <wp:inline distT="0" distB="0" distL="0" distR="0">
            <wp:extent cx="5274310" cy="28911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Entr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5415" w:rsidRPr="007D5415" w:rsidRDefault="007D5415" w:rsidP="007D5415"/>
    <w:p w:rsidR="001B56CA" w:rsidRPr="003C5DF7" w:rsidRDefault="001B56CA" w:rsidP="003C5DF7">
      <w:pPr>
        <w:pStyle w:val="3"/>
      </w:pPr>
      <w:bookmarkStart w:id="10" w:name="_Toc29324172"/>
      <w:bookmarkStart w:id="11" w:name="_Toc504057361"/>
      <w:bookmarkStart w:id="12" w:name="_Toc39577201"/>
      <w:r w:rsidRPr="003C5DF7">
        <w:t>PlanningEntry&lt;R&gt;</w:t>
      </w:r>
      <w:r w:rsidRPr="003C5DF7">
        <w:rPr>
          <w:rFonts w:hint="eastAsia"/>
        </w:rPr>
        <w:t>的共性操作</w:t>
      </w:r>
      <w:bookmarkEnd w:id="10"/>
      <w:bookmarkEnd w:id="12"/>
    </w:p>
    <w:p w:rsidR="00AB738F" w:rsidRDefault="00AB738F" w:rsidP="00AB738F">
      <w:r>
        <w:tab/>
      </w:r>
      <w:r>
        <w:rPr>
          <w:rFonts w:hint="eastAsia"/>
        </w:rPr>
        <w:t>3个工厂方法分别能够返回指定类型的PlanningEntry实现类，以Flight</w:t>
      </w:r>
      <w:r>
        <w:t xml:space="preserve"> </w:t>
      </w:r>
      <w:r>
        <w:rPr>
          <w:rFonts w:hint="eastAsia"/>
        </w:rPr>
        <w:t>Schedule为例：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a</w:t>
      </w:r>
      <w:r>
        <w:rPr>
          <w:rFonts w:ascii="Consolas" w:eastAsia="宋体" w:hAnsi="Consolas" w:cs="宋体" w:hint="eastAsia"/>
          <w:color w:val="676F7D"/>
          <w:kern w:val="0"/>
          <w:sz w:val="18"/>
          <w:szCs w:val="18"/>
        </w:rPr>
        <w:t>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empty instance of planning entry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B56CA" w:rsidRDefault="00AB738F" w:rsidP="001B56CA">
      <w:r>
        <w:tab/>
      </w:r>
      <w:r>
        <w:rPr>
          <w:rFonts w:hint="eastAsia"/>
        </w:rPr>
        <w:t>状态的转换，以目标状态进行分类，能够将状态转换为RUNNING、BLOCKED、CANCELLED、</w:t>
      </w:r>
      <w:r w:rsidR="006E137A">
        <w:rPr>
          <w:rFonts w:hint="eastAsia"/>
        </w:rPr>
        <w:t>ENDED四种之一（其中转换为ALLOCATED是个性化设计），分别用4个方法来实现。以start</w:t>
      </w:r>
      <w:r w:rsidR="006E137A">
        <w:t>()</w:t>
      </w:r>
      <w:r w:rsidR="006E137A">
        <w:rPr>
          <w:rFonts w:hint="eastAsia"/>
        </w:rPr>
        <w:t>为例：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tart the planning entry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entry is started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E137A" w:rsidRPr="001B56CA" w:rsidRDefault="006E137A" w:rsidP="006E137A">
      <w:r>
        <w:tab/>
      </w:r>
      <w:r>
        <w:rPr>
          <w:rFonts w:hint="eastAsia"/>
        </w:rPr>
        <w:t>Getter</w:t>
      </w:r>
      <w:r>
        <w:t>()</w:t>
      </w:r>
      <w:r>
        <w:rPr>
          <w:rFonts w:hint="eastAsia"/>
        </w:rPr>
        <w:t>包括了获取Location、TimeSlot、State、Type、Number、Type一些共有的信息对象。</w:t>
      </w:r>
    </w:p>
    <w:p w:rsidR="001B56CA" w:rsidRPr="003C5DF7" w:rsidRDefault="001B56CA" w:rsidP="003C5DF7">
      <w:pPr>
        <w:pStyle w:val="3"/>
      </w:pPr>
      <w:bookmarkStart w:id="13" w:name="_Toc39577202"/>
      <w:r w:rsidRPr="003C5DF7">
        <w:rPr>
          <w:rFonts w:hint="eastAsia"/>
        </w:rPr>
        <w:lastRenderedPageBreak/>
        <w:t>局部共性特征的设计方案</w:t>
      </w:r>
      <w:bookmarkEnd w:id="13"/>
    </w:p>
    <w:p w:rsidR="00AB738F" w:rsidRDefault="002E4DAC" w:rsidP="002E4DAC">
      <w:pPr>
        <w:ind w:firstLine="420"/>
      </w:pPr>
      <w:r>
        <w:rPr>
          <w:rFonts w:hint="eastAsia"/>
        </w:rPr>
        <w:t>CommonPlanningEntry类实现了PlanningEntry接口中共性方法，包括了状态转换和Getter方法。</w:t>
      </w:r>
    </w:p>
    <w:p w:rsidR="002E4DAC" w:rsidRDefault="002E4DAC" w:rsidP="002E4DAC">
      <w:pPr>
        <w:ind w:firstLine="420"/>
      </w:pPr>
      <w:r>
        <w:rPr>
          <w:rFonts w:hint="eastAsia"/>
        </w:rPr>
        <w:t>状态转换，以Start</w:t>
      </w:r>
      <w:r>
        <w:t>()</w:t>
      </w:r>
      <w:r>
        <w:rPr>
          <w:rFonts w:hint="eastAsia"/>
        </w:rPr>
        <w:t>为例：将状态转换委派给state对象的Setter操作，通过常量来进行目标状态的区分。</w:t>
      </w:r>
      <w:r w:rsidR="00A3536E">
        <w:rPr>
          <w:rFonts w:hint="eastAsia"/>
        </w:rPr>
        <w:t>在state对象中，首先判断该转换是否合法（访问E</w:t>
      </w:r>
      <w:r w:rsidR="00A3536E">
        <w:t>ntry</w:t>
      </w:r>
      <w:r w:rsidR="00A3536E">
        <w:rPr>
          <w:rFonts w:hint="eastAsia"/>
        </w:rPr>
        <w:t>S</w:t>
      </w:r>
      <w:r w:rsidR="00A3536E">
        <w:t>tateEnum</w:t>
      </w:r>
      <w:r w:rsidR="00A3536E">
        <w:rPr>
          <w:rFonts w:hint="eastAsia"/>
        </w:rPr>
        <w:t>静态常量进行判断），然后在进行状态覆盖，最后返回操作成功与否的标识。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A3536E" w:rsidP="002E4DAC">
      <w:r>
        <w:tab/>
      </w:r>
      <w:r>
        <w:rPr>
          <w:rFonts w:hint="eastAsia"/>
        </w:rPr>
        <w:t>Getter操作访问CommonPlanningEntry中定义的共性成员变量</w:t>
      </w:r>
      <w:r w:rsidR="00B34B7E">
        <w:rPr>
          <w:rFonts w:hint="eastAsia"/>
        </w:rPr>
        <w:t>，包括Location、Resource等等</w:t>
      </w:r>
      <w:r>
        <w:rPr>
          <w:rFonts w:hint="eastAsia"/>
        </w:rPr>
        <w:t>。以</w:t>
      </w:r>
      <w:r w:rsidRPr="00A3536E">
        <w:t>getLocation()</w:t>
      </w:r>
      <w:r>
        <w:rPr>
          <w:rFonts w:hint="eastAsia"/>
        </w:rPr>
        <w:t>为例：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3536E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9848C6" w:rsidP="009848C6">
      <w:pPr>
        <w:ind w:firstLine="420"/>
      </w:pPr>
      <w:r>
        <w:rPr>
          <w:rFonts w:hint="eastAsia"/>
        </w:rPr>
        <w:t>此外，设计抽象方法get</w:t>
      </w:r>
      <w:r>
        <w:t>PlanningDate()</w:t>
      </w:r>
      <w:r>
        <w:rPr>
          <w:rFonts w:hint="eastAsia"/>
        </w:rPr>
        <w:t>等Spec相同的方法。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LocalDate of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abstract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56B6C2"/>
          <w:kern w:val="0"/>
          <w:sz w:val="18"/>
          <w:szCs w:val="18"/>
        </w:rPr>
        <w:t>LocalDate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Date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AF4B2C" w:rsidRPr="003C5DF7" w:rsidRDefault="001B56CA" w:rsidP="003C5DF7">
      <w:pPr>
        <w:pStyle w:val="3"/>
      </w:pPr>
      <w:bookmarkStart w:id="14" w:name="_Toc29324174"/>
      <w:bookmarkStart w:id="15" w:name="_Toc39577203"/>
      <w:r w:rsidRPr="003C5DF7">
        <w:rPr>
          <w:rFonts w:hint="eastAsia"/>
        </w:rPr>
        <w:t>面向各应用的</w:t>
      </w:r>
      <w:r w:rsidRPr="003C5DF7">
        <w:t>PlanningEntry</w:t>
      </w:r>
      <w:r w:rsidRPr="003C5DF7">
        <w:rPr>
          <w:rFonts w:hint="eastAsia"/>
        </w:rPr>
        <w:t>子类型</w:t>
      </w:r>
      <w:bookmarkEnd w:id="14"/>
      <w:r w:rsidR="00F40808" w:rsidRPr="003C5DF7">
        <w:rPr>
          <w:rFonts w:hint="eastAsia"/>
        </w:rPr>
        <w:t>设计（个性化特征的设计方案）</w:t>
      </w:r>
      <w:bookmarkEnd w:id="15"/>
    </w:p>
    <w:p w:rsidR="00AB738F" w:rsidRDefault="005000DE" w:rsidP="005000DE">
      <w:pPr>
        <w:ind w:firstLine="420"/>
      </w:pPr>
      <w:r>
        <w:rPr>
          <w:rFonts w:hint="eastAsia"/>
        </w:rPr>
        <w:t>3个子类型的不同主要在于两方面：Location、TimeSlot、Resource等信息的存储模式和信息的修改。</w:t>
      </w:r>
    </w:p>
    <w:p w:rsidR="005000DE" w:rsidRDefault="005F4FE5" w:rsidP="005000DE">
      <w:pPr>
        <w:ind w:firstLine="420"/>
      </w:pPr>
      <w:r>
        <w:rPr>
          <w:rFonts w:hint="eastAsia"/>
        </w:rPr>
        <w:t>存储模式：</w:t>
      </w:r>
      <w:r w:rsidR="005000DE">
        <w:rPr>
          <w:rFonts w:hint="eastAsia"/>
        </w:rPr>
        <w:t>在我的设计中，信息存储的差异统一合并到“信息对象”的内部中，通过不同子类型的不同Getter来得到相应的信息细节。信息对象具体设计在3.3-3.6说明。</w:t>
      </w:r>
    </w:p>
    <w:p w:rsidR="005000DE" w:rsidRDefault="005000DE" w:rsidP="005000DE">
      <w:pPr>
        <w:ind w:firstLine="420"/>
      </w:pPr>
      <w:r>
        <w:rPr>
          <w:rFonts w:hint="eastAsia"/>
        </w:rPr>
        <w:t>以Flight</w:t>
      </w:r>
      <w:r>
        <w:t xml:space="preserve"> </w:t>
      </w:r>
      <w:r>
        <w:rPr>
          <w:rFonts w:hint="eastAsia"/>
        </w:rPr>
        <w:t>Schedule为例，get</w:t>
      </w:r>
      <w:r>
        <w:t>LocationOrigin()</w:t>
      </w:r>
      <w:r>
        <w:rPr>
          <w:rFonts w:hint="eastAsia"/>
        </w:rPr>
        <w:t>、g</w:t>
      </w:r>
      <w:r>
        <w:t>etLocationTerminal()</w:t>
      </w:r>
      <w:r>
        <w:rPr>
          <w:rFonts w:hint="eastAsia"/>
        </w:rPr>
        <w:t>方法获得了起飞、降落机场；而在Activity</w:t>
      </w:r>
      <w:r>
        <w:t xml:space="preserve"> </w:t>
      </w:r>
      <w:r>
        <w:rPr>
          <w:rFonts w:hint="eastAsia"/>
        </w:rPr>
        <w:t>Calendar中则用g</w:t>
      </w:r>
      <w:r>
        <w:t>etStrLocation()</w:t>
      </w:r>
      <w:r>
        <w:rPr>
          <w:rFonts w:hint="eastAsia"/>
        </w:rPr>
        <w:t>获得活动地点。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Origi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ORIGIN);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lastRenderedPageBreak/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Terminal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TERMINAL);</w:t>
      </w:r>
    </w:p>
    <w:p w:rsidR="005F4FE5" w:rsidRPr="005F4FE5" w:rsidRDefault="005000DE" w:rsidP="005F4FE5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5000DE" w:rsidRDefault="005F4FE5" w:rsidP="005F4FE5">
      <w:pPr>
        <w:ind w:firstLine="384"/>
      </w:pPr>
      <w:r>
        <w:rPr>
          <w:rFonts w:hint="eastAsia"/>
        </w:rPr>
        <w:t>由于Location存储为List，因此List大小分别为1、2、n，根据不同的计划项特点设计Getter即可实现不同的特性。</w:t>
      </w:r>
    </w:p>
    <w:p w:rsidR="005F4FE5" w:rsidRDefault="005F4FE5" w:rsidP="005F4FE5">
      <w:pPr>
        <w:ind w:firstLine="384"/>
      </w:pPr>
      <w:r>
        <w:rPr>
          <w:rFonts w:hint="eastAsia"/>
        </w:rPr>
        <w:t>信息修改：根据不同计划项信息的修改特点进行设计。例如allocateResource</w:t>
      </w:r>
      <w:r>
        <w:t>()</w:t>
      </w:r>
      <w:r>
        <w:rPr>
          <w:rFonts w:hint="eastAsia"/>
        </w:rPr>
        <w:t>，飞机只能分配一个资源，而高铁为多个有序资源（用List</w:t>
      </w:r>
      <w:r>
        <w:t>&lt;R&gt;</w:t>
      </w:r>
      <w:r>
        <w:rPr>
          <w:rFonts w:hint="eastAsia"/>
        </w:rPr>
        <w:t>存储），活动为多个无序资源。以高铁的分配资源为例：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llocate the resource to the flight schedule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state a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resource is set and state i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...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resources)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ORIGI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LENGTH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TERMINAL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F4FE5" w:rsidRDefault="00E924FD" w:rsidP="00E924FD">
      <w:pPr>
        <w:ind w:firstLine="420"/>
      </w:pPr>
      <w:r>
        <w:rPr>
          <w:rFonts w:hint="eastAsia"/>
        </w:rPr>
        <w:t>通过不定项的资源作为参数，然后保存到list中，获取长度、起终点标识，并设置状态。</w:t>
      </w:r>
    </w:p>
    <w:p w:rsidR="00240325" w:rsidRDefault="00240325" w:rsidP="00E924FD">
      <w:pPr>
        <w:ind w:firstLine="420"/>
      </w:pPr>
      <w:r>
        <w:rPr>
          <w:rFonts w:hint="eastAsia"/>
        </w:rPr>
        <w:t>此外，Activity</w:t>
      </w:r>
      <w:r>
        <w:t xml:space="preserve"> </w:t>
      </w:r>
      <w:r>
        <w:rPr>
          <w:rFonts w:hint="eastAsia"/>
        </w:rPr>
        <w:t>Calendar可以在开始前设置新地点，则再该计划项子类中添加对应的Setter方法。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a new 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setNew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)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strNewLocation);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8703C9" w:rsidRDefault="00B83C9C" w:rsidP="00B83C9C">
      <w:pPr>
        <w:ind w:firstLine="420"/>
      </w:pPr>
      <w:r>
        <w:rPr>
          <w:rFonts w:hint="eastAsia"/>
        </w:rPr>
        <w:t>最后，重写不同的equals、hashcode、toString方法。以Activity为例：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{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 intResourceNumber=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get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}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ActivityCalendar)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o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intResourceNumber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intResourceNumber);</w:t>
      </w:r>
    </w:p>
    <w:p w:rsidR="00B83C9C" w:rsidRDefault="00B83C9C" w:rsidP="007852DE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7852DE" w:rsidRDefault="007852DE" w:rsidP="007852DE">
      <w:r>
        <w:rPr>
          <w:rFonts w:hint="eastAsia"/>
        </w:rPr>
        <w:t>航班管理javadoc</w:t>
      </w:r>
    </w:p>
    <w:p w:rsidR="007852DE" w:rsidRDefault="007852DE" w:rsidP="007852DE">
      <w:r>
        <w:rPr>
          <w:noProof/>
        </w:rPr>
        <w:drawing>
          <wp:inline distT="0" distB="0" distL="0" distR="0" wp14:anchorId="7D702C23" wp14:editId="310C97EA">
            <wp:extent cx="5274310" cy="2553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高铁管理javadoc</w:t>
      </w:r>
    </w:p>
    <w:p w:rsidR="007852DE" w:rsidRDefault="007852DE" w:rsidP="007852DE">
      <w:r>
        <w:rPr>
          <w:noProof/>
        </w:rPr>
        <w:drawing>
          <wp:inline distT="0" distB="0" distL="0" distR="0" wp14:anchorId="305D7A91" wp14:editId="5D42095C">
            <wp:extent cx="5274310" cy="20866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活动日程javadoc</w:t>
      </w:r>
    </w:p>
    <w:p w:rsidR="007852DE" w:rsidRDefault="007852DE" w:rsidP="007852DE">
      <w:r>
        <w:rPr>
          <w:noProof/>
        </w:rPr>
        <w:lastRenderedPageBreak/>
        <w:drawing>
          <wp:inline distT="0" distB="0" distL="0" distR="0" wp14:anchorId="5361D3B5" wp14:editId="41E1A62A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JUnit测试</w:t>
      </w:r>
    </w:p>
    <w:p w:rsidR="007852DE" w:rsidRPr="00B83C9C" w:rsidRDefault="007852DE" w:rsidP="007852DE">
      <w:pPr>
        <w:jc w:val="center"/>
      </w:pPr>
      <w:r>
        <w:rPr>
          <w:noProof/>
        </w:rPr>
        <w:drawing>
          <wp:inline distT="0" distB="0" distL="0" distR="0" wp14:anchorId="6390897B" wp14:editId="27E564B3">
            <wp:extent cx="4435224" cy="219475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38C" w:rsidRPr="003C5DF7" w:rsidRDefault="004F338C" w:rsidP="003C5DF7">
      <w:pPr>
        <w:pStyle w:val="2"/>
      </w:pPr>
      <w:bookmarkStart w:id="16" w:name="_Toc39577204"/>
      <w:r w:rsidRPr="003C5DF7">
        <w:rPr>
          <w:rFonts w:hint="eastAsia"/>
        </w:rPr>
        <w:t>面向复用的设计：</w:t>
      </w:r>
      <w:r w:rsidRPr="003C5DF7">
        <w:t>R</w:t>
      </w:r>
      <w:bookmarkEnd w:id="16"/>
    </w:p>
    <w:p w:rsidR="00612E9E" w:rsidRDefault="00316EE1" w:rsidP="00316EE1">
      <w:pPr>
        <w:ind w:firstLine="420"/>
      </w:pPr>
      <w:r>
        <w:rPr>
          <w:rFonts w:hint="eastAsia"/>
        </w:rPr>
        <w:t>资源有多种，因为Resource被设计为一个接口，有3个实现类：Plane、Train和Document。Resource接口中有3种子类的工厂方法。</w:t>
      </w:r>
    </w:p>
    <w:p w:rsidR="00316EE1" w:rsidRDefault="00316EE1" w:rsidP="00316EE1">
      <w:r>
        <w:rPr>
          <w:noProof/>
        </w:rPr>
        <w:drawing>
          <wp:inline distT="0" distB="0" distL="0" distR="0" wp14:anchorId="5BF652FF" wp14:editId="54E5F480">
            <wp:extent cx="5274310" cy="808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pPr>
        <w:ind w:firstLine="420"/>
      </w:pPr>
      <w:r>
        <w:rPr>
          <w:rFonts w:hint="eastAsia"/>
        </w:rPr>
        <w:t>3种子类存储有各自的独特信息，以Document为例：</w:t>
      </w:r>
    </w:p>
    <w:p w:rsidR="00316EE1" w:rsidRDefault="00316EE1" w:rsidP="00316EE1">
      <w:r>
        <w:rPr>
          <w:noProof/>
        </w:rPr>
        <w:lastRenderedPageBreak/>
        <w:drawing>
          <wp:inline distT="0" distB="0" distL="0" distR="0" wp14:anchorId="4A379449" wp14:editId="57674155">
            <wp:extent cx="5274310" cy="13195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r>
        <w:rPr>
          <w:rFonts w:hint="eastAsia"/>
        </w:rPr>
        <w:t>其中publishDate在构造时用String输入，降低前置条件，并在构造方法中转换。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publishDat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Local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pars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strPublish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DateTimeFormatter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ofPattern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316EE1">
        <w:rPr>
          <w:rFonts w:ascii="Consolas" w:eastAsia="宋体" w:hAnsi="Consolas" w:cs="宋体"/>
          <w:color w:val="E5C07B"/>
          <w:kern w:val="0"/>
          <w:sz w:val="15"/>
          <w:szCs w:val="15"/>
        </w:rPr>
        <w:t>"yyyy-MM-dd"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316EE1" w:rsidRDefault="00316EE1" w:rsidP="00316EE1">
      <w:r>
        <w:tab/>
      </w:r>
      <w:r>
        <w:rPr>
          <w:rFonts w:hint="eastAsia"/>
        </w:rPr>
        <w:t>3种子类均为immutable，设计有各个成员变量的Getter，并且根据要求重写equals等。以Plane为例：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Plane)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Plane) o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number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number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strTyp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strTyp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intSeats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intSeat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age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ag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16EE1" w:rsidRDefault="001839AF" w:rsidP="00316EE1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1839AF" w:rsidRPr="00316EE1" w:rsidRDefault="001839AF" w:rsidP="001839AF">
      <w:pPr>
        <w:jc w:val="center"/>
      </w:pPr>
      <w:r>
        <w:rPr>
          <w:noProof/>
        </w:rPr>
        <w:drawing>
          <wp:inline distT="0" distB="0" distL="0" distR="0" wp14:anchorId="417A4F44" wp14:editId="01F30AB8">
            <wp:extent cx="2751058" cy="18289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7" w:name="_Toc39577205"/>
      <w:r w:rsidRPr="003C5DF7">
        <w:rPr>
          <w:rFonts w:hint="eastAsia"/>
        </w:rPr>
        <w:t>面向复用的设计：</w:t>
      </w:r>
      <w:bookmarkEnd w:id="11"/>
      <w:r w:rsidR="004B100C" w:rsidRPr="003C5DF7">
        <w:rPr>
          <w:rFonts w:hint="eastAsia"/>
        </w:rPr>
        <w:t>L</w:t>
      </w:r>
      <w:r w:rsidR="004B100C" w:rsidRPr="003C5DF7">
        <w:t>ocation</w:t>
      </w:r>
      <w:bookmarkEnd w:id="17"/>
    </w:p>
    <w:p w:rsidR="00612E9E" w:rsidRDefault="00710FA1" w:rsidP="00710FA1">
      <w:pPr>
        <w:ind w:firstLine="420"/>
      </w:pPr>
      <w:r>
        <w:rPr>
          <w:rFonts w:hint="eastAsia"/>
        </w:rPr>
        <w:t>由于我选择的3种计划项位置数量各不相同，因此我采用一个List来存储若干的位置，通过PlanningEntry的不同Getter来获取。</w:t>
      </w:r>
    </w:p>
    <w:p w:rsidR="00637001" w:rsidRDefault="00637001" w:rsidP="00710FA1">
      <w:pPr>
        <w:ind w:firstLine="420"/>
      </w:pPr>
      <w:r>
        <w:rPr>
          <w:rFonts w:hint="eastAsia"/>
        </w:rPr>
        <w:t>Field、AF、RI、Safety：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637001">
        <w:rPr>
          <w:rFonts w:ascii="Consolas" w:eastAsia="宋体" w:hAnsi="Consolas" w:cs="宋体"/>
          <w:color w:val="ABB2BF"/>
          <w:kern w:val="0"/>
          <w:sz w:val="20"/>
          <w:szCs w:val="20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locations represent the locations in the plan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637001" w:rsidRDefault="00637001" w:rsidP="00637001">
      <w:pPr>
        <w:ind w:firstLine="420"/>
      </w:pPr>
      <w:r>
        <w:rPr>
          <w:rFonts w:hint="eastAsia"/>
        </w:rPr>
        <w:t>在构造器中，参数为若干个String类型地址，将这些String均加入List。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construc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637001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Location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...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st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locations)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61AFEF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str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checkRep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:rsidR="00637001" w:rsidRDefault="00D66439" w:rsidP="00D66439">
      <w:pPr>
        <w:ind w:firstLine="420"/>
      </w:pPr>
      <w:r>
        <w:rPr>
          <w:rFonts w:hint="eastAsia"/>
        </w:rPr>
        <w:t>因此，Location本质上是一个存储有多个String的List。</w:t>
      </w:r>
    </w:p>
    <w:p w:rsidR="00D66439" w:rsidRDefault="00D66439" w:rsidP="00D66439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D66439" w:rsidRPr="00637001" w:rsidRDefault="00D66439" w:rsidP="00D66439">
      <w:pPr>
        <w:jc w:val="center"/>
      </w:pPr>
      <w:r>
        <w:rPr>
          <w:noProof/>
        </w:rPr>
        <w:drawing>
          <wp:inline distT="0" distB="0" distL="0" distR="0" wp14:anchorId="479FAF98" wp14:editId="70CDA863">
            <wp:extent cx="3376208" cy="1692729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0884" cy="169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8" w:name="_Toc39577206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Timeslot</w:t>
      </w:r>
      <w:bookmarkEnd w:id="18"/>
    </w:p>
    <w:p w:rsidR="00612E9E" w:rsidRDefault="00FA6F04" w:rsidP="00FA6F04">
      <w:pPr>
        <w:ind w:firstLine="420"/>
      </w:pP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Slot和Location是共同设计的，存储有两个List，分别代表对应的位置的到达和离开时间。由此设计，可以精确到每个地点的到达和离开时间，若为第一个地点，则到达和离开时间相同；若为最后一个地点也如此；若只有一个地点，则也如此。</w:t>
      </w:r>
    </w:p>
    <w:p w:rsidR="00F158ED" w:rsidRDefault="00F158ED" w:rsidP="00FA6F04">
      <w:pPr>
        <w:ind w:firstLine="420"/>
      </w:pPr>
      <w:r>
        <w:rPr>
          <w:rFonts w:hint="eastAsia"/>
        </w:rPr>
        <w:t>由此，3种不同的计划项，通过不同的Getter实现不同的特征。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arriv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leaving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i] represent the time it arrives locations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i] represent the time it leaves locations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arrival[0] == leaving[0], arrival[1] == leaving[1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arrival[0] is ending time, leaving[0] is beginning time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i] should be later than arrival[i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EF0554" w:rsidRPr="003C5DF7" w:rsidRDefault="00EF0554" w:rsidP="003C5DF7">
      <w:pPr>
        <w:pStyle w:val="2"/>
      </w:pPr>
      <w:bookmarkStart w:id="19" w:name="_Toc39577207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EntryState</w:t>
      </w:r>
      <w:r w:rsidR="00F40808" w:rsidRPr="003C5DF7">
        <w:rPr>
          <w:rFonts w:hint="eastAsia"/>
        </w:rPr>
        <w:t>及</w:t>
      </w:r>
      <w:r w:rsidR="00F40808" w:rsidRPr="003C5DF7">
        <w:rPr>
          <w:rFonts w:hint="eastAsia"/>
        </w:rPr>
        <w:t>State</w:t>
      </w:r>
      <w:r w:rsidR="00F40808" w:rsidRPr="003C5DF7">
        <w:rPr>
          <w:rFonts w:hint="eastAsia"/>
        </w:rPr>
        <w:t>设计模式</w:t>
      </w:r>
      <w:bookmarkEnd w:id="19"/>
    </w:p>
    <w:p w:rsidR="00612E9E" w:rsidRDefault="00AC39D8" w:rsidP="00AC39D8">
      <w:pPr>
        <w:ind w:firstLine="420"/>
      </w:pPr>
      <w:r>
        <w:rPr>
          <w:rFonts w:hint="eastAsia"/>
        </w:rPr>
        <w:t>EntryState是一个可变对象，成员变量有类型为enum的state。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56B6C2"/>
          <w:kern w:val="0"/>
          <w:sz w:val="24"/>
          <w:szCs w:val="24"/>
        </w:rPr>
        <w:t>EntryStateEnum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ABB2BF"/>
          <w:kern w:val="0"/>
          <w:sz w:val="24"/>
          <w:szCs w:val="24"/>
        </w:rPr>
        <w:t>st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AC39D8" w:rsidRPr="00AC39D8" w:rsidRDefault="00AC39D8" w:rsidP="00AC39D8">
      <w:r>
        <w:rPr>
          <w:rFonts w:hint="eastAsia"/>
        </w:rPr>
        <w:t>AF、RI：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enum's name represents the state 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enums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it's a mutable object, but do not let the outside modify state directly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AC39D8" w:rsidRDefault="004C3954" w:rsidP="004C3954">
      <w:pPr>
        <w:ind w:firstLine="420"/>
      </w:pPr>
      <w:r>
        <w:rPr>
          <w:rFonts w:hint="eastAsia"/>
        </w:rPr>
        <w:t>在构造方法中，通过字符串参数toUpperCase，再对应到EntryStateEnum中的某一个枚举，进行初始化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onstructor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Entry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0CF4493D" wp14:editId="63FBAC7F">
            <wp:extent cx="5274310" cy="26943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954" w:rsidRDefault="004C3954" w:rsidP="004C3954">
      <w:pPr>
        <w:ind w:firstLine="420"/>
      </w:pPr>
      <w:r>
        <w:rPr>
          <w:rFonts w:hint="eastAsia"/>
        </w:rPr>
        <w:t>状态是可变的，因此它需要设置一个Setter，即</w:t>
      </w:r>
      <w:r w:rsidRPr="004C3954">
        <w:t>setNewState</w:t>
      </w:r>
      <w:r>
        <w:t>()</w:t>
      </w:r>
      <w:r>
        <w:rPr>
          <w:rFonts w:hint="eastAsia"/>
        </w:rPr>
        <w:t>。由于不同的计划项类型，可以设置的state不同，因此参数需要有计划项类型和新状态的字符串。这样的一个方法可以满足各种状态的转换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set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true if the setting is successful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assert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train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!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getStr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blocked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fal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4C3954" w:rsidRDefault="004C3954" w:rsidP="004C3954">
      <w:pPr>
        <w:ind w:firstLine="420"/>
      </w:pPr>
      <w:r>
        <w:rPr>
          <w:rFonts w:hint="eastAsia"/>
        </w:rPr>
        <w:t>判断合法性的工作交给另一个范围值为Boolean的方法</w:t>
      </w:r>
      <w:r w:rsidRPr="004C3954">
        <w:t>setAvailability</w:t>
      </w:r>
      <w:r>
        <w:t>()</w:t>
      </w:r>
      <w:r>
        <w:rPr>
          <w:rFonts w:hint="eastAsia"/>
        </w:rPr>
        <w:t>，而该方法又将这项工作委派给EntryStateEnum中的静态Map变量。该Map分为两种，一种是可能被Block的，一种则不行。判断是否可以Block的工作在EntryStateEnum中进行，用一个List&lt;</w:t>
      </w:r>
      <w:r>
        <w:t>String&gt;</w:t>
      </w:r>
      <w:r>
        <w:rPr>
          <w:rFonts w:hint="eastAsia"/>
        </w:rPr>
        <w:t>来保存可以Block的类型的关键字（增强鲁棒性）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judge whether this state can be transferred to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true if the current state can be transferred to the new state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rray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a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get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newStateAchievabl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strPlanningEntryType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:rsidR="000E1C8A" w:rsidRDefault="004C3954" w:rsidP="00D640DC">
      <w:r>
        <w:tab/>
      </w:r>
      <w:r>
        <w:rPr>
          <w:rFonts w:hint="eastAsia"/>
        </w:rPr>
        <w:t>该方法</w:t>
      </w:r>
      <w:r w:rsidR="000E1C8A">
        <w:rPr>
          <w:rFonts w:hint="eastAsia"/>
        </w:rPr>
        <w:t>基于委派EntryState查询“可以到达的新状态”的一个List，确认新状态在该List中，的方法来确定Availability。EntryStateEnum有这些枚举变量：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y represent 6 states of the planning entry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CANCELLED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0E1C8A" w:rsidRDefault="000E1C8A" w:rsidP="000E1C8A">
      <w:pPr>
        <w:ind w:firstLine="420"/>
      </w:pPr>
      <w:r>
        <w:rPr>
          <w:rFonts w:hint="eastAsia"/>
        </w:rPr>
        <w:t>静态存储能/不能Block的“可以到达的新状态”的Map，Key为该枚举，Value为List</w:t>
      </w:r>
      <w:r>
        <w:t>&lt;EntryStateEnum&gt;</w:t>
      </w:r>
      <w:r>
        <w:rPr>
          <w:rFonts w:hint="eastAsia"/>
        </w:rPr>
        <w:t>。通过匿名对象初始化方法来初始化。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not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Dis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Default="00102678" w:rsidP="00102678">
      <w:pPr>
        <w:ind w:firstLine="420"/>
      </w:pPr>
      <w:r>
        <w:rPr>
          <w:rFonts w:hint="eastAsia"/>
        </w:rPr>
        <w:lastRenderedPageBreak/>
        <w:t>保存可以Block的计划项名称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efine which is able to be blocked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keyWords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(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102678">
        <w:rPr>
          <w:rFonts w:ascii="Consolas" w:eastAsia="宋体" w:hAnsi="Consolas" w:cs="宋体"/>
          <w:color w:val="98C379"/>
          <w:kern w:val="0"/>
          <w:sz w:val="20"/>
          <w:szCs w:val="20"/>
        </w:rPr>
        <w:t>ad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02678">
        <w:rPr>
          <w:rFonts w:ascii="Consolas" w:eastAsia="宋体" w:hAnsi="Consolas" w:cs="宋体"/>
          <w:color w:val="E5C07B"/>
          <w:kern w:val="0"/>
          <w:sz w:val="20"/>
          <w:szCs w:val="20"/>
        </w:rPr>
        <w:t>"Train"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102678" w:rsidRDefault="00102678" w:rsidP="00102678">
      <w:pPr>
        <w:ind w:firstLine="420"/>
      </w:pPr>
      <w:r>
        <w:rPr>
          <w:rFonts w:hint="eastAsia"/>
        </w:rPr>
        <w:t>建立一个属于枚举的成员方法，返回“可以到达的新状态”。调用原状态的枚举对象查询该List（即this代表当前状态）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all states achievabl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array of the states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[] 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newStateAchievabl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st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keyWords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str)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Dis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02678" w:rsidRDefault="00102678" w:rsidP="000E1C8A">
      <w:r>
        <w:rPr>
          <w:rFonts w:hint="eastAsia"/>
        </w:rPr>
        <w:t>因此，</w:t>
      </w:r>
      <w:r w:rsidR="006D124F">
        <w:rPr>
          <w:rFonts w:hint="eastAsia"/>
        </w:rPr>
        <w:t>在状态模式的设计种，</w:t>
      </w:r>
      <w:r>
        <w:rPr>
          <w:rFonts w:hint="eastAsia"/>
        </w:rPr>
        <w:t>一次设置新状态的操作，经过</w:t>
      </w:r>
      <w:r w:rsidR="002643F4">
        <w:rPr>
          <w:rFonts w:hint="eastAsia"/>
        </w:rPr>
        <w:t>：</w:t>
      </w:r>
    </w:p>
    <w:p w:rsidR="00B1482E" w:rsidRDefault="00B1482E" w:rsidP="000E1C8A">
      <w:r w:rsidRPr="00B1482E">
        <w:rPr>
          <w:rFonts w:hint="eastAsia"/>
        </w:rPr>
        <w:t>PlanningEntryCollection</w:t>
      </w:r>
    </w:p>
    <w:p w:rsidR="00B1482E" w:rsidRDefault="00B1482E" w:rsidP="000E1C8A">
      <w:r w:rsidRPr="00B1482E">
        <w:t xml:space="preserve">-&gt; </w:t>
      </w:r>
      <w:r w:rsidRPr="00B1482E">
        <w:rPr>
          <w:rFonts w:hint="eastAsia"/>
        </w:rPr>
        <w:t>Plan</w:t>
      </w:r>
      <w:r w:rsidRPr="00B1482E">
        <w:t>n</w:t>
      </w:r>
      <w:r w:rsidRPr="00B1482E">
        <w:rPr>
          <w:rFonts w:hint="eastAsia"/>
        </w:rPr>
        <w:t>ing</w:t>
      </w:r>
      <w:r w:rsidRPr="00B1482E">
        <w:t>Entry</w:t>
      </w:r>
    </w:p>
    <w:p w:rsidR="00B1482E" w:rsidRDefault="00B1482E" w:rsidP="000E1C8A">
      <w:r w:rsidRPr="00B1482E">
        <w:t>-&gt;</w:t>
      </w:r>
      <w:r>
        <w:t xml:space="preserve"> </w:t>
      </w:r>
      <w:r w:rsidRPr="00B1482E">
        <w:t>EntryState.setNewState()</w:t>
      </w:r>
      <w:r>
        <w:t xml:space="preserve"> </w:t>
      </w:r>
      <w:r w:rsidRPr="00B1482E">
        <w:t>{</w:t>
      </w:r>
    </w:p>
    <w:p w:rsidR="00B1482E" w:rsidRDefault="00B1482E" w:rsidP="00B1482E">
      <w:pPr>
        <w:ind w:firstLine="420"/>
      </w:pPr>
      <w:r w:rsidRPr="00B1482E">
        <w:t>EntryState.setAvailability()</w:t>
      </w:r>
      <w:r>
        <w:t xml:space="preserve"> </w:t>
      </w:r>
      <w:r w:rsidRPr="00B1482E">
        <w:t>-&gt; EntryStateEnum.newStateAchievable()</w:t>
      </w:r>
    </w:p>
    <w:p w:rsidR="00102678" w:rsidRDefault="00B1482E" w:rsidP="00B1482E">
      <w:r w:rsidRPr="00B1482E">
        <w:t>}</w:t>
      </w:r>
    </w:p>
    <w:p w:rsidR="00B1482E" w:rsidRPr="000E1C8A" w:rsidRDefault="00B1482E" w:rsidP="00B1482E">
      <w:r>
        <w:rPr>
          <w:rFonts w:hint="eastAsia"/>
        </w:rPr>
        <w:t>完成一次指定操作。</w:t>
      </w:r>
      <w:r w:rsidR="00951886">
        <w:rPr>
          <w:rFonts w:hint="eastAsia"/>
        </w:rPr>
        <w:t>其中，在</w:t>
      </w:r>
      <w:r w:rsidR="00951886" w:rsidRPr="00B1482E">
        <w:rPr>
          <w:rFonts w:hint="eastAsia"/>
        </w:rPr>
        <w:t>PlanningEntryCollection</w:t>
      </w:r>
      <w:r w:rsidR="00951886">
        <w:rPr>
          <w:rFonts w:hint="eastAsia"/>
        </w:rPr>
        <w:t>和</w:t>
      </w:r>
      <w:r w:rsidR="00951886" w:rsidRPr="00B1482E">
        <w:rPr>
          <w:rFonts w:hint="eastAsia"/>
        </w:rPr>
        <w:t>Plan</w:t>
      </w:r>
      <w:r w:rsidR="00951886" w:rsidRPr="00B1482E">
        <w:t>n</w:t>
      </w:r>
      <w:r w:rsidR="00951886" w:rsidRPr="00B1482E">
        <w:rPr>
          <w:rFonts w:hint="eastAsia"/>
        </w:rPr>
        <w:t>ing</w:t>
      </w:r>
      <w:r w:rsidR="00951886" w:rsidRPr="00B1482E">
        <w:t>Entry</w:t>
      </w:r>
      <w:r w:rsidR="00951886">
        <w:rPr>
          <w:rFonts w:hint="eastAsia"/>
        </w:rPr>
        <w:t>中采用外观模式包装成5个方法，分别到达5种状态。</w:t>
      </w:r>
    </w:p>
    <w:p w:rsidR="005F1491" w:rsidRPr="003C5DF7" w:rsidRDefault="005F1491" w:rsidP="003C5DF7">
      <w:pPr>
        <w:pStyle w:val="2"/>
      </w:pPr>
      <w:bookmarkStart w:id="20" w:name="_Toc504057363"/>
      <w:bookmarkStart w:id="21" w:name="_Toc39577208"/>
      <w:r w:rsidRPr="003C5DF7">
        <w:rPr>
          <w:rFonts w:hint="eastAsia"/>
        </w:rPr>
        <w:t>面向</w:t>
      </w:r>
      <w:r w:rsidR="000E436B" w:rsidRPr="003C5DF7">
        <w:rPr>
          <w:rFonts w:hint="eastAsia"/>
        </w:rPr>
        <w:t>应用</w:t>
      </w:r>
      <w:r w:rsidRPr="003C5DF7">
        <w:rPr>
          <w:rFonts w:hint="eastAsia"/>
        </w:rPr>
        <w:t>的设计：</w:t>
      </w:r>
      <w:r w:rsidRPr="003C5DF7">
        <w:rPr>
          <w:rFonts w:hint="eastAsia"/>
        </w:rPr>
        <w:t>Board</w:t>
      </w:r>
      <w:bookmarkEnd w:id="21"/>
    </w:p>
    <w:p w:rsidR="003006DC" w:rsidRDefault="00B97D2D" w:rsidP="00B97D2D">
      <w:pPr>
        <w:ind w:firstLine="420"/>
      </w:pPr>
      <w:r>
        <w:rPr>
          <w:rFonts w:hint="eastAsia"/>
        </w:rPr>
        <w:t>Board是每个地方的信息板，以机场为例，每个机场有1小时内到达航班和起飞航班的显示。Board是一个抽象类，有3个不同的实现类，分别完成3个应用场景的Board。在初始化</w:t>
      </w:r>
      <w:r w:rsidR="003240A8">
        <w:rPr>
          <w:rFonts w:hint="eastAsia"/>
        </w:rPr>
        <w:t>时</w:t>
      </w:r>
      <w:r>
        <w:rPr>
          <w:rFonts w:hint="eastAsia"/>
        </w:rPr>
        <w:t>，保存PlanningEntryCollection作为成员变量，以便遍历PlanningEntry。并构造一个JFrame用于可视化。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5AF19587" wp14:editId="0DF263B0">
            <wp:extent cx="5274310" cy="27266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7E001C" w:rsidP="00B97D2D">
      <w:pPr>
        <w:ind w:firstLine="420"/>
      </w:pPr>
      <w:r>
        <w:rPr>
          <w:rFonts w:hint="eastAsia"/>
        </w:rPr>
        <w:t>下面里Flight</w:t>
      </w:r>
      <w:r>
        <w:t xml:space="preserve"> </w:t>
      </w:r>
      <w:r>
        <w:rPr>
          <w:rFonts w:hint="eastAsia"/>
        </w:rPr>
        <w:t>Board为例：</w:t>
      </w:r>
    </w:p>
    <w:p w:rsidR="007E001C" w:rsidRDefault="007E001C" w:rsidP="00B97D2D">
      <w:pPr>
        <w:ind w:firstLine="420"/>
      </w:pPr>
      <w:r>
        <w:rPr>
          <w:rFonts w:hint="eastAsia"/>
        </w:rPr>
        <w:t>设定参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choose flights within HOURS_RANGE before or later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rivat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HOURS_RANG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arrival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ARRIV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leaving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LEAVING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-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Default="007E001C" w:rsidP="00393640">
      <w:pPr>
        <w:ind w:firstLine="420"/>
      </w:pPr>
      <w:r>
        <w:rPr>
          <w:rFonts w:hint="eastAsia"/>
        </w:rPr>
        <w:t>构造方法，继承父类Board的构造函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20"/>
          <w:szCs w:val="20"/>
        </w:rPr>
        <w:t>FlightBoard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Collection)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7E001C" w:rsidRDefault="007E001C" w:rsidP="00393640">
      <w:pPr>
        <w:ind w:firstLine="420"/>
      </w:pPr>
      <w:r>
        <w:rPr>
          <w:rFonts w:hint="eastAsia"/>
        </w:rPr>
        <w:t>在可视化时，输入为当前时间（也可以即时获得）、位置字符串和类型（起飞/到达）</w:t>
      </w:r>
      <w:r w:rsidR="00393640">
        <w:rPr>
          <w:rFonts w:hint="eastAsia"/>
        </w:rPr>
        <w:t>，若位置为空，则认为查询所有机场</w:t>
      </w:r>
      <w:r>
        <w:rPr>
          <w:rFonts w:hint="eastAsia"/>
        </w:rPr>
        <w:t>。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visualize planning entries at current time in chosen location of the 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abstrac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16"/>
          <w:szCs w:val="16"/>
        </w:rPr>
        <w:t>visualiz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CF655E" w:rsidRPr="00CF655E" w:rsidRDefault="00CF655E" w:rsidP="00CF655E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F20AD1" w:rsidRPr="003C5DF7" w:rsidRDefault="00F20AD1" w:rsidP="003C5DF7">
      <w:pPr>
        <w:pStyle w:val="2"/>
      </w:pPr>
      <w:bookmarkStart w:id="22" w:name="_Toc39577209"/>
      <w:r w:rsidRPr="003C5DF7">
        <w:rPr>
          <w:rFonts w:hint="eastAsia"/>
        </w:rPr>
        <w:lastRenderedPageBreak/>
        <w:t>Board</w:t>
      </w:r>
      <w:r w:rsidRPr="003C5DF7">
        <w:rPr>
          <w:rFonts w:hint="eastAsia"/>
        </w:rPr>
        <w:t>的可视化：</w:t>
      </w:r>
      <w:r w:rsidR="000A0F00" w:rsidRPr="003C5DF7">
        <w:rPr>
          <w:rFonts w:hint="eastAsia"/>
        </w:rPr>
        <w:t>外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的复用</w:t>
      </w:r>
      <w:bookmarkEnd w:id="22"/>
    </w:p>
    <w:p w:rsidR="00393640" w:rsidRDefault="0027213F" w:rsidP="0027213F">
      <w:pPr>
        <w:ind w:firstLine="420"/>
      </w:pPr>
      <w:r>
        <w:rPr>
          <w:rFonts w:hint="eastAsia"/>
        </w:rPr>
        <w:t>首先获得PlanningEntryCollection的PlanningEntry进行遍历，获得时间该航班的（到达/起飞）时间，与当前时间进行比对，若差距在预设的范围内（HOURS</w:t>
      </w:r>
      <w:r>
        <w:t>_</w:t>
      </w:r>
      <w:r>
        <w:rPr>
          <w:rFonts w:hint="eastAsia"/>
        </w:rPr>
        <w:t>RANGE</w:t>
      </w:r>
      <w:r>
        <w:t>=1</w:t>
      </w:r>
      <w:r>
        <w:rPr>
          <w:rFonts w:hint="eastAsia"/>
        </w:rPr>
        <w:t>）便将该PlanningEntry的信息记录到Vector上，再将该Vector加入二维Vector上，该二维Vector用于生成JTable。</w:t>
      </w:r>
    </w:p>
    <w:p w:rsidR="0027213F" w:rsidRDefault="0027213F" w:rsidP="0027213F">
      <w:pPr>
        <w:ind w:firstLine="420"/>
      </w:pPr>
      <w:r>
        <w:rPr>
          <w:rFonts w:hint="eastAsia"/>
        </w:rPr>
        <w:t>Board</w:t>
      </w:r>
      <w:r>
        <w:t>.makeTable()</w:t>
      </w:r>
      <w:r>
        <w:rPr>
          <w:rFonts w:hint="eastAsia"/>
        </w:rPr>
        <w:t>中新建JTable，将信息输入表格，再将表格加入JFrame，委派JFrame进行可视化。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visualiz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n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intTyp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tera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titles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columnsNames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f the location isn't chosen, then the board be as all airports'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Empt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el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tim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ar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DateTimeFormatt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ofPatter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yyyy-MM-dd HH:mm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check time in rang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Befor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l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Aft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in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get information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ub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C678DD"/>
          <w:kern w:val="0"/>
          <w:sz w:val="13"/>
          <w:szCs w:val="13"/>
        </w:rPr>
        <w:t>11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load in 1D 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ScheduleTi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planningEntryNumber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Origin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Terminal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add in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lastRenderedPageBreak/>
        <w:t>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visualization (extends from Board.maketable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ARRIVAL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Arrival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Leaving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27213F" w:rsidRDefault="0027213F" w:rsidP="0027213F">
      <w:r>
        <w:rPr>
          <w:rFonts w:hint="eastAsia"/>
        </w:rPr>
        <w:t>此外，我还添加了可视化所有entry的功能：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howEntri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columnsNames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nul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r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 - 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ScheduleTi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planningEntryNumber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Origin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locationTerminal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ies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98317B" w:rsidRDefault="0098317B" w:rsidP="0098317B">
      <w:r>
        <w:rPr>
          <w:rFonts w:hint="eastAsia"/>
        </w:rPr>
        <w:t>可视化效果：</w:t>
      </w:r>
    </w:p>
    <w:p w:rsidR="0098317B" w:rsidRDefault="00A974A1" w:rsidP="00A974A1">
      <w:pPr>
        <w:jc w:val="center"/>
      </w:pPr>
      <w:r>
        <w:rPr>
          <w:noProof/>
        </w:rPr>
        <w:drawing>
          <wp:inline distT="0" distB="0" distL="0" distR="0" wp14:anchorId="1575F2D9" wp14:editId="401B842E">
            <wp:extent cx="4640982" cy="184420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Default="00A974A1" w:rsidP="00A974A1">
      <w:pPr>
        <w:jc w:val="center"/>
      </w:pPr>
      <w:r>
        <w:rPr>
          <w:noProof/>
        </w:rPr>
        <w:drawing>
          <wp:inline distT="0" distB="0" distL="0" distR="0" wp14:anchorId="126028A9" wp14:editId="7E1D9FF6">
            <wp:extent cx="5274310" cy="58928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Pr="00CF655E" w:rsidRDefault="00A974A1" w:rsidP="00A974A1">
      <w:pPr>
        <w:jc w:val="center"/>
      </w:pPr>
      <w:r>
        <w:rPr>
          <w:noProof/>
        </w:rPr>
        <w:lastRenderedPageBreak/>
        <w:drawing>
          <wp:inline distT="0" distB="0" distL="0" distR="0" wp14:anchorId="51CD5CE8" wp14:editId="28E5CD10">
            <wp:extent cx="5274310" cy="397700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Pr="003C5DF7" w:rsidRDefault="00F20AD1" w:rsidP="003C5DF7">
      <w:pPr>
        <w:pStyle w:val="2"/>
      </w:pPr>
      <w:bookmarkStart w:id="23" w:name="_Toc39577210"/>
      <w:r w:rsidRPr="003C5DF7">
        <w:rPr>
          <w:rFonts w:hint="eastAsia"/>
        </w:rPr>
        <w:t>P</w:t>
      </w:r>
      <w:r w:rsidRPr="003C5DF7">
        <w:t>lanningEntryCollection</w:t>
      </w:r>
      <w:r w:rsidRPr="003C5DF7">
        <w:rPr>
          <w:rFonts w:hint="eastAsia"/>
        </w:rPr>
        <w:t>的设计</w:t>
      </w:r>
      <w:bookmarkEnd w:id="23"/>
    </w:p>
    <w:p w:rsid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r w:rsidRPr="00F40808">
        <w:rPr>
          <w:rFonts w:ascii="Consolas" w:eastAsia="宋体" w:hAnsi="Consolas" w:cs="Times New Roman" w:hint="eastAsia"/>
          <w:sz w:val="24"/>
        </w:rPr>
        <w:t>PlanningEntry</w:t>
      </w:r>
      <w:r w:rsidRPr="00F40808">
        <w:rPr>
          <w:rFonts w:ascii="Consolas" w:eastAsia="宋体" w:hAnsi="Consolas" w:cs="Times New Roman" w:hint="eastAsia"/>
          <w:sz w:val="24"/>
        </w:rPr>
        <w:t>的集合类。</w:t>
      </w:r>
      <w:r w:rsidR="0082465E">
        <w:rPr>
          <w:rFonts w:ascii="Consolas" w:eastAsia="宋体" w:hAnsi="Consolas" w:cs="Times New Roman" w:hint="eastAsia"/>
          <w:sz w:val="24"/>
        </w:rPr>
        <w:t>该集合类应该能够存储所有计划项、所有位置和可用资源，以及</w:t>
      </w:r>
      <w:r w:rsidR="00DA3132">
        <w:rPr>
          <w:rFonts w:ascii="Consolas" w:eastAsia="宋体" w:hAnsi="Consolas" w:cs="Times New Roman" w:hint="eastAsia"/>
          <w:sz w:val="24"/>
        </w:rPr>
        <w:t>作为一个“管理者”的身份来操作这些成员变量。将</w:t>
      </w:r>
      <w:r w:rsidR="00DA3132">
        <w:rPr>
          <w:rFonts w:ascii="Consolas" w:eastAsia="宋体" w:hAnsi="Consolas" w:cs="Times New Roman" w:hint="eastAsia"/>
          <w:sz w:val="24"/>
        </w:rPr>
        <w:t>PlanningEntryCollection</w:t>
      </w:r>
      <w:r w:rsidR="00DA3132">
        <w:rPr>
          <w:rFonts w:ascii="Consolas" w:eastAsia="宋体" w:hAnsi="Consolas" w:cs="Times New Roman" w:hint="eastAsia"/>
          <w:sz w:val="24"/>
        </w:rPr>
        <w:t>作为抽象类，定义实现类的功能：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/**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lanning entry collection is used to: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manage resource, locations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generate / cancel / allocate / start / block / finish a planning entry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ask the current state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earch the conflict in the set of planning entry ( location / resource 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resent all the plan that one chosen resource has been used (Waiting, Running, Ended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how the board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/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主要有</w:t>
      </w:r>
      <w:r>
        <w:rPr>
          <w:rFonts w:ascii="Consolas" w:eastAsia="宋体" w:hAnsi="Consolas" w:cs="Times New Roman" w:hint="eastAsia"/>
          <w:sz w:val="24"/>
        </w:rPr>
        <w:t>6</w:t>
      </w:r>
      <w:r>
        <w:rPr>
          <w:rFonts w:ascii="Consolas" w:eastAsia="宋体" w:hAnsi="Consolas" w:cs="Times New Roman" w:hint="eastAsia"/>
          <w:sz w:val="24"/>
        </w:rPr>
        <w:t>个功能：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管理资源和位置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操作一个计划项：新建、取消、分配资源、开启、暂停、结束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询计划项当前状态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找冲突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获得所有计划项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打印信息板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D8DE6DF" wp14:editId="4083D64E">
            <wp:extent cx="5274310" cy="188976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04FFF051" wp14:editId="51BA8ED0">
            <wp:extent cx="5274310" cy="272478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</w:t>
      </w:r>
      <w:r>
        <w:rPr>
          <w:rFonts w:ascii="Consolas" w:eastAsia="宋体" w:hAnsi="Consolas" w:cs="Times New Roman" w:hint="eastAsia"/>
          <w:sz w:val="24"/>
        </w:rPr>
        <w:t>PlanningEntryCollection</w:t>
      </w:r>
      <w:r>
        <w:rPr>
          <w:rFonts w:ascii="Consolas" w:eastAsia="宋体" w:hAnsi="Consolas" w:cs="Times New Roman" w:hint="eastAsia"/>
          <w:sz w:val="24"/>
        </w:rPr>
        <w:t>中实现了一些共性方法，并定义了一些抽象方法。不同子类实现有差异的方法有：添加计划项、分配资源、排序计划项；其余为相同的实现。</w:t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开始、取消、暂停、结束一个计划项这</w:t>
      </w:r>
      <w:r>
        <w:rPr>
          <w:rFonts w:ascii="Consolas" w:eastAsia="宋体" w:hAnsi="Consolas" w:cs="Times New Roman" w:hint="eastAsia"/>
          <w:sz w:val="24"/>
        </w:rPr>
        <w:t>4</w:t>
      </w:r>
      <w:r>
        <w:rPr>
          <w:rFonts w:ascii="Consolas" w:eastAsia="宋体" w:hAnsi="Consolas" w:cs="Times New Roman" w:hint="eastAsia"/>
          <w:sz w:val="24"/>
        </w:rPr>
        <w:t>种操作利用外观模式，将单个计划项中的成员方法进行封装。首先在所有计划项中找到该计划项，若找到则再进行对应的操作。以</w:t>
      </w:r>
      <w:r w:rsidR="003F7A7D">
        <w:rPr>
          <w:rFonts w:ascii="Consolas" w:eastAsia="宋体" w:hAnsi="Consolas" w:cs="Times New Roman" w:hint="eastAsia"/>
          <w:sz w:val="24"/>
        </w:rPr>
        <w:t>cancel</w:t>
      </w:r>
      <w:r w:rsidR="003F7A7D">
        <w:rPr>
          <w:rFonts w:ascii="Consolas" w:eastAsia="宋体" w:hAnsi="Consolas" w:cs="Times New Roman"/>
          <w:sz w:val="24"/>
        </w:rPr>
        <w:t>PlanningEntry()</w:t>
      </w:r>
      <w:r w:rsidR="003F7A7D">
        <w:rPr>
          <w:rFonts w:ascii="Consolas" w:eastAsia="宋体" w:hAnsi="Consolas" w:cs="Times New Roman" w:hint="eastAsia"/>
          <w:sz w:val="24"/>
        </w:rPr>
        <w:t>为例：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ancel a plan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cancelled successfully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?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此外，共性方法还有计划项、资源、位置的</w:t>
      </w:r>
      <w:r>
        <w:rPr>
          <w:rFonts w:ascii="Consolas" w:eastAsia="宋体" w:hAnsi="Consolas" w:cs="Times New Roman" w:hint="eastAsia"/>
          <w:sz w:val="24"/>
        </w:rPr>
        <w:t>Getter</w:t>
      </w:r>
      <w:r>
        <w:rPr>
          <w:rFonts w:ascii="Consolas" w:eastAsia="宋体" w:hAnsi="Consolas" w:cs="Times New Roman" w:hint="eastAsia"/>
          <w:sz w:val="24"/>
        </w:rPr>
        <w:t>，以及删除单个资源和位置的方法。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接下来是有差异的方法。首先是新增一个计划项，以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为例。首先</w:t>
      </w:r>
      <w:r>
        <w:rPr>
          <w:rFonts w:ascii="Consolas" w:eastAsia="宋体" w:hAnsi="Consolas" w:cs="Times New Roman"/>
          <w:sz w:val="24"/>
        </w:rPr>
        <w:t>a</w:t>
      </w:r>
      <w:r>
        <w:rPr>
          <w:rFonts w:ascii="Consolas" w:eastAsia="宋体" w:hAnsi="Consolas" w:cs="Times New Roman" w:hint="eastAsia"/>
          <w:sz w:val="24"/>
        </w:rPr>
        <w:t>ddPlanningEntry</w:t>
      </w:r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有一个重载方法，可以将已经提取好的参数直接输入并新建：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nerate a planning entry by given params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he flight schedul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Airport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collection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planningEntryNumber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ie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flightSchedule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flightSchedule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通过重载的方法，提供两种不同的新建方式，方便在之后的</w:t>
      </w:r>
      <w:r>
        <w:rPr>
          <w:rFonts w:ascii="Consolas" w:eastAsia="宋体" w:hAnsi="Consolas" w:cs="Times New Roman" w:hint="eastAsia"/>
          <w:sz w:val="24"/>
        </w:rPr>
        <w:t>GUI</w:t>
      </w:r>
      <w:r>
        <w:rPr>
          <w:rFonts w:ascii="Consolas" w:eastAsia="宋体" w:hAnsi="Consolas" w:cs="Times New Roman" w:hint="eastAsia"/>
          <w:sz w:val="24"/>
        </w:rPr>
        <w:t>客户端新建计划项的操作。接下来实现在抽象类中定义的方法，主要是要通过正则表达式提取所需的要素，并调用上述方法。用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对象定义模式，用</w:t>
      </w:r>
      <w:r>
        <w:rPr>
          <w:rFonts w:ascii="Consolas" w:eastAsia="宋体" w:hAnsi="Consolas" w:cs="Times New Roman" w:hint="eastAsia"/>
          <w:sz w:val="24"/>
        </w:rPr>
        <w:t>Matcher</w:t>
      </w:r>
      <w:r>
        <w:rPr>
          <w:rFonts w:ascii="Consolas" w:eastAsia="宋体" w:hAnsi="Consolas" w:cs="Times New Roman" w:hint="eastAsia"/>
          <w:sz w:val="24"/>
        </w:rPr>
        <w:t>对象进行匹配；若匹配成功，则用</w:t>
      </w:r>
      <w:r>
        <w:rPr>
          <w:rFonts w:ascii="Consolas" w:eastAsia="宋体" w:hAnsi="Consolas" w:cs="Times New Roman" w:hint="eastAsia"/>
          <w:sz w:val="24"/>
        </w:rPr>
        <w:t>group</w:t>
      </w:r>
      <w:r>
        <w:rPr>
          <w:rFonts w:ascii="Consolas" w:eastAsia="宋体" w:hAnsi="Consolas" w:cs="Times New Roman" w:hint="eastAsia"/>
          <w:sz w:val="24"/>
        </w:rPr>
        <w:t>方法提取参数输入上述方法。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stringInfo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compi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Flight:(.*?),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rture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ture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Plan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Typ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Seats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g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stringInfo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find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))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Airport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3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Airport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4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Tim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5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6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EF35FF" w:rsidRDefault="00EF35F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分配资源也是有差异的方法，与新建计划项的方法类似。我也新增了几个重载方法，模块化、也方便调用。有两种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，对应两种输入模式。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PlanningEntry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ingInfo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Flight:(.*?),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rture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ture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stringInfo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matcher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stringInfo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7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strTyp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8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intSeats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Integ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9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ag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10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strTyp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intSeat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age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EF35FF" w:rsidRDefault="00EF209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最后是按时间顺序排序计划项</w:t>
      </w:r>
      <w:r>
        <w:rPr>
          <w:rFonts w:ascii="Consolas" w:eastAsia="宋体" w:hAnsi="Consolas" w:cs="Times New Roman" w:hint="eastAsia"/>
          <w:sz w:val="24"/>
        </w:rPr>
        <w:t>s</w:t>
      </w:r>
      <w:r>
        <w:rPr>
          <w:rFonts w:ascii="Consolas" w:eastAsia="宋体" w:hAnsi="Consolas" w:cs="Times New Roman"/>
          <w:sz w:val="24"/>
        </w:rPr>
        <w:t>ortPlanningEntr</w:t>
      </w:r>
      <w:r>
        <w:rPr>
          <w:rFonts w:ascii="Consolas" w:eastAsia="宋体" w:hAnsi="Consolas" w:cs="Times New Roman" w:hint="eastAsia"/>
          <w:sz w:val="24"/>
        </w:rPr>
        <w:t>ies</w:t>
      </w:r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。首先定义一个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，并重写其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，然后调用</w:t>
      </w:r>
      <w:r>
        <w:rPr>
          <w:rFonts w:ascii="Consolas" w:eastAsia="宋体" w:hAnsi="Consolas" w:cs="Times New Roman" w:hint="eastAsia"/>
          <w:sz w:val="24"/>
        </w:rPr>
        <w:t>Collections</w:t>
      </w:r>
      <w:r>
        <w:rPr>
          <w:rFonts w:ascii="Consolas" w:eastAsia="宋体" w:hAnsi="Consolas" w:cs="Times New Roman"/>
          <w:sz w:val="24"/>
        </w:rPr>
        <w:t>.sort</w:t>
      </w:r>
      <w:r>
        <w:rPr>
          <w:rFonts w:ascii="Consolas" w:eastAsia="宋体" w:hAnsi="Consolas" w:cs="Times New Roman" w:hint="eastAsia"/>
          <w:sz w:val="24"/>
        </w:rPr>
        <w:t>(</w:t>
      </w:r>
      <w:r>
        <w:rPr>
          <w:rFonts w:ascii="Consolas" w:eastAsia="宋体" w:hAnsi="Consolas" w:cs="Times New Roman"/>
          <w:sz w:val="24"/>
        </w:rPr>
        <w:t>)</w:t>
      </w:r>
      <w:r>
        <w:rPr>
          <w:rFonts w:ascii="Consolas" w:eastAsia="宋体" w:hAnsi="Consolas" w:cs="Times New Roman" w:hint="eastAsia"/>
          <w:sz w:val="24"/>
        </w:rPr>
        <w:t>方法进行排序。在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中的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对象，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通过获取时间进行比较，具体如下：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@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   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;</w:t>
      </w:r>
    </w:p>
    <w:p w:rsidR="00EF209F" w:rsidRPr="00DA3132" w:rsidRDefault="00DA06DE" w:rsidP="00DA06D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各个子类型中，还有依据计划项编号获取计划项等封装方法，减轻客户端操作集合类的难度。</w:t>
      </w:r>
    </w:p>
    <w:p w:rsidR="00A63E32" w:rsidRDefault="00F20AD1" w:rsidP="003C5DF7">
      <w:pPr>
        <w:pStyle w:val="2"/>
      </w:pPr>
      <w:bookmarkStart w:id="24" w:name="_Toc39577211"/>
      <w:r w:rsidRPr="003C5DF7">
        <w:rPr>
          <w:rFonts w:hint="eastAsia"/>
        </w:rPr>
        <w:t>可复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设计</w:t>
      </w:r>
      <w:bookmarkEnd w:id="20"/>
      <w:r w:rsidR="00F40808" w:rsidRPr="003C5DF7">
        <w:rPr>
          <w:rFonts w:hint="eastAsia"/>
        </w:rPr>
        <w:t>及</w:t>
      </w:r>
      <w:r w:rsidR="00F40808" w:rsidRPr="003C5DF7">
        <w:t>Façade</w:t>
      </w:r>
      <w:r w:rsidR="00F40808" w:rsidRPr="003C5DF7">
        <w:rPr>
          <w:rFonts w:hint="eastAsia"/>
        </w:rPr>
        <w:t>设计模式</w:t>
      </w:r>
      <w:bookmarkEnd w:id="24"/>
    </w:p>
    <w:p w:rsidR="00F852B5" w:rsidRDefault="00F852B5" w:rsidP="00F852B5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F852B5" w:rsidRPr="00F852B5" w:rsidRDefault="00F852B5" w:rsidP="00F852B5">
      <w:pPr>
        <w:jc w:val="center"/>
      </w:pPr>
      <w:r>
        <w:rPr>
          <w:noProof/>
        </w:rPr>
        <w:drawing>
          <wp:inline distT="0" distB="0" distL="0" distR="0" wp14:anchorId="59D96110" wp14:editId="19E35387">
            <wp:extent cx="5274310" cy="235394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F9" w:rsidRPr="003C5DF7" w:rsidRDefault="001372F9" w:rsidP="003C5DF7">
      <w:pPr>
        <w:pStyle w:val="3"/>
      </w:pPr>
      <w:bookmarkStart w:id="25" w:name="_Toc39577212"/>
      <w:r w:rsidRPr="003C5DF7">
        <w:rPr>
          <w:rFonts w:hint="eastAsia"/>
        </w:rPr>
        <w:t>检测一组计划项之间是否存在位置独占冲突</w:t>
      </w:r>
      <w:bookmarkEnd w:id="25"/>
    </w:p>
    <w:p w:rsidR="00612E9E" w:rsidRDefault="005D7786" w:rsidP="005D7786">
      <w:pPr>
        <w:ind w:firstLine="420"/>
      </w:pPr>
      <w:r>
        <w:rPr>
          <w:rFonts w:hint="eastAsia"/>
        </w:rPr>
        <w:t>要检测一组计划项之间是否存在位置冲突，主要应该检测每一个位置的若干计划项是否有时间冲突。首先要保存下每个位置的所有计划项，我使用的是一个Map、键为位置String、值为使用该位置的所有计划项的</w:t>
      </w:r>
      <w:r w:rsidR="00A75B38">
        <w:rPr>
          <w:rFonts w:hint="eastAsia"/>
        </w:rPr>
        <w:t>L</w:t>
      </w:r>
      <w:r>
        <w:rPr>
          <w:rFonts w:hint="eastAsia"/>
        </w:rPr>
        <w:t>ist。</w:t>
      </w:r>
    </w:p>
    <w:p w:rsidR="005D7786" w:rsidRPr="005D7786" w:rsidRDefault="005D7786" w:rsidP="005D77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&gt;&gt; 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location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Hash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A75B38" w:rsidRDefault="005D7786" w:rsidP="005D7786">
      <w:r>
        <w:tab/>
      </w:r>
      <w:r>
        <w:rPr>
          <w:rFonts w:hint="eastAsia"/>
        </w:rPr>
        <w:t>接下来，遍历所有计划项</w:t>
      </w:r>
      <w:r w:rsidR="00A75B38">
        <w:rPr>
          <w:rFonts w:hint="eastAsia"/>
        </w:rPr>
        <w:t>。对于每个计划项：若该计划项的位置未被加入Map的键集合，则加入并将值赋值为仅有该计划项的List；否则，将该计划项加入原有的值的List中，并考察List中是否有冲突，最后更新该值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keySe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&gt;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Al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activityCalendar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>
        <w:rPr>
          <w:rFonts w:ascii="Consolas" w:eastAsia="宋体" w:hAnsi="Consolas" w:cs="宋体"/>
          <w:color w:val="E06C75"/>
          <w:kern w:val="0"/>
          <w:sz w:val="15"/>
          <w:szCs w:val="15"/>
        </w:rPr>
        <w:t>……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remov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calendars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els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(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static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fina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ong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serialVersionUI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C678DD"/>
          <w:kern w:val="0"/>
          <w:sz w:val="15"/>
          <w:szCs w:val="15"/>
        </w:rPr>
        <w:t>1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                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activityCalendar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:rsidR="00A75B38" w:rsidRDefault="00A75B38" w:rsidP="00A75B3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c1、c2，分别获取它们的起始时间和结束时间，进行比较：若一方的起始时间早于另一方的结束时间且结束时间晚于起始时间，则认为冲突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1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2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2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2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))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A75B38" w:rsidRDefault="00C54A1F" w:rsidP="00C54A1F">
      <w:pPr>
        <w:ind w:firstLine="420"/>
      </w:pPr>
      <w:r>
        <w:rPr>
          <w:rFonts w:hint="eastAsia"/>
        </w:rPr>
        <w:t>返回true表示冲突，返回false表示无冲突。</w:t>
      </w:r>
    </w:p>
    <w:p w:rsidR="00551606" w:rsidRDefault="00551606" w:rsidP="00551606">
      <w:r>
        <w:tab/>
      </w:r>
      <w:r>
        <w:rPr>
          <w:rFonts w:hint="eastAsia"/>
        </w:rPr>
        <w:t>流程图：</w:t>
      </w:r>
    </w:p>
    <w:p w:rsidR="00551606" w:rsidRPr="005D7786" w:rsidRDefault="004B0B91" w:rsidP="00551606">
      <w:r>
        <w:object w:dxaOrig="8269" w:dyaOrig="74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370.7pt" o:ole="">
            <v:imagedata r:id="rId29" o:title=""/>
          </v:shape>
          <o:OLEObject Type="Embed" ProgID="Visio.Drawing.15" ShapeID="_x0000_i1025" DrawAspect="Content" ObjectID="_1650189892" r:id="rId30"/>
        </w:object>
      </w:r>
    </w:p>
    <w:p w:rsidR="001372F9" w:rsidRPr="003C5DF7" w:rsidRDefault="001372F9" w:rsidP="003C5DF7">
      <w:pPr>
        <w:pStyle w:val="3"/>
      </w:pPr>
      <w:bookmarkStart w:id="26" w:name="_Toc39577213"/>
      <w:r w:rsidRPr="003C5DF7">
        <w:rPr>
          <w:rFonts w:hint="eastAsia"/>
        </w:rPr>
        <w:t>检测一组计划项之间是否存在资源独占冲突</w:t>
      </w:r>
      <w:bookmarkEnd w:id="26"/>
    </w:p>
    <w:p w:rsidR="00EF67C6" w:rsidRDefault="00EF67C6" w:rsidP="00EF67C6">
      <w:pPr>
        <w:ind w:firstLine="420"/>
      </w:pPr>
      <w:r>
        <w:rPr>
          <w:rFonts w:hint="eastAsia"/>
        </w:rPr>
        <w:t>该操作与上一方法类似</w:t>
      </w:r>
      <w:r w:rsidR="007A02F2">
        <w:rPr>
          <w:rFonts w:hint="eastAsia"/>
        </w:rPr>
        <w:t>，</w:t>
      </w:r>
      <w:r w:rsidR="00F6345F">
        <w:rPr>
          <w:rFonts w:hint="eastAsia"/>
        </w:rPr>
        <w:t>代码级别复用</w:t>
      </w:r>
      <w:r w:rsidR="007A02F2">
        <w:rPr>
          <w:rFonts w:hint="eastAsia"/>
        </w:rPr>
        <w:t>即可。</w:t>
      </w:r>
    </w:p>
    <w:p w:rsidR="00EF67C6" w:rsidRPr="00EF67C6" w:rsidRDefault="00EF67C6" w:rsidP="00793F08">
      <w:pPr>
        <w:ind w:firstLine="420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>
        <w:rPr>
          <w:rFonts w:hint="eastAsia"/>
        </w:rPr>
        <w:t>要检测一组计划项之间是否存在资源冲突，主要应该检测使用每一个资源的若干计划项是否有时间冲突。首先要保存下每个位置的所有计划项，我使用的是一个Map、键为资源、</w:t>
      </w:r>
      <w:r>
        <w:rPr>
          <w:rFonts w:hint="eastAsia"/>
        </w:rPr>
        <w:lastRenderedPageBreak/>
        <w:t>值为使用该位置的所有计划项的List。</w:t>
      </w:r>
    </w:p>
    <w:p w:rsidR="00612E9E" w:rsidRDefault="00EF67C6" w:rsidP="00EF67C6">
      <w:pPr>
        <w:ind w:firstLine="420"/>
      </w:pPr>
      <w:r>
        <w:rPr>
          <w:rFonts w:hint="eastAsia"/>
        </w:rPr>
        <w:t>接下来，遍历所有计划项。对于每个计划项：若该计划项的资源未被加入Map的键集合，则加入并将值赋值为仅有该计划项的List；否则，将该计划项加入原有的值的List中，并考察List中是否有冲突，最后更新该值。</w:t>
      </w:r>
    </w:p>
    <w:p w:rsidR="00793F08" w:rsidRDefault="00793F08" w:rsidP="00793F0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p1、p2，分别获取它们的起始时间和结束时间，进行比较：若一方的起始时间早于另一方的结束时间且结束时间晚于起始时间，则认为冲突。</w:t>
      </w:r>
    </w:p>
    <w:p w:rsidR="00793F08" w:rsidRDefault="00793F08" w:rsidP="00793F08">
      <w:pPr>
        <w:ind w:firstLine="420"/>
      </w:pPr>
      <w:r>
        <w:rPr>
          <w:rFonts w:hint="eastAsia"/>
        </w:rPr>
        <w:t>返回true表示冲突，返回false表示无冲突。</w:t>
      </w:r>
    </w:p>
    <w:p w:rsidR="00EF67C6" w:rsidRDefault="00793F08" w:rsidP="00EF67C6">
      <w:r>
        <w:tab/>
      </w:r>
      <w:r>
        <w:rPr>
          <w:rFonts w:hint="eastAsia"/>
        </w:rPr>
        <w:t>流程图：</w:t>
      </w:r>
    </w:p>
    <w:p w:rsidR="00AE0329" w:rsidRPr="00793F08" w:rsidRDefault="00AE0329" w:rsidP="00EF67C6">
      <w:r>
        <w:object w:dxaOrig="8257" w:dyaOrig="7405">
          <v:shape id="_x0000_i1026" type="#_x0000_t75" style="width:412.7pt;height:370.3pt" o:ole="">
            <v:imagedata r:id="rId31" o:title=""/>
          </v:shape>
          <o:OLEObject Type="Embed" ProgID="Visio.Drawing.15" ShapeID="_x0000_i1026" DrawAspect="Content" ObjectID="_1650189893" r:id="rId32"/>
        </w:object>
      </w:r>
    </w:p>
    <w:p w:rsidR="001372F9" w:rsidRPr="003C5DF7" w:rsidRDefault="001372F9" w:rsidP="003C5DF7">
      <w:pPr>
        <w:pStyle w:val="3"/>
      </w:pPr>
      <w:bookmarkStart w:id="27" w:name="_Toc39577214"/>
      <w:r w:rsidRPr="003C5DF7">
        <w:rPr>
          <w:rFonts w:hint="eastAsia"/>
        </w:rPr>
        <w:t>提取面向特定资源的前序计划项</w:t>
      </w:r>
      <w:bookmarkEnd w:id="27"/>
    </w:p>
    <w:p w:rsidR="00612E9E" w:rsidRDefault="002F11E4" w:rsidP="002F11E4">
      <w:pPr>
        <w:ind w:firstLine="420"/>
      </w:pPr>
      <w:r>
        <w:rPr>
          <w:rFonts w:hint="eastAsia"/>
        </w:rPr>
        <w:t>提取特定资源的前序计划项，是要搜索使用同一资源、计划时间在选定计划项之前且最晚（与选定计划项时间最近）的计划项。该方法类似与在一组数据中选取符合条件的最大值。整体思路就是遍历、筛选、比较</w:t>
      </w:r>
    </w:p>
    <w:p w:rsidR="002F11E4" w:rsidRDefault="002F11E4" w:rsidP="002F11E4">
      <w:pPr>
        <w:ind w:firstLine="420"/>
      </w:pPr>
      <w:r>
        <w:rPr>
          <w:rFonts w:hint="eastAsia"/>
        </w:rPr>
        <w:t>首先，初始化“最晚时间”和“前序计划项”；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latestDateTim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61AFEF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.MIN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gt; 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prePlanningEntry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Default="002F11E4" w:rsidP="002F11E4">
      <w:r>
        <w:tab/>
      </w:r>
      <w:r>
        <w:rPr>
          <w:rFonts w:hint="eastAsia"/>
        </w:rPr>
        <w:t>然后，遍历所有计划项，选出使用相同资源的计划项（在迭代时比较资源是否相同来进</w:t>
      </w:r>
      <w:r>
        <w:rPr>
          <w:rFonts w:hint="eastAsia"/>
        </w:rPr>
        <w:lastRenderedPageBreak/>
        <w:t>行筛选）：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; i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; i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i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)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 xml:space="preserve"> ……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F11E4" w:rsidRDefault="002F5211" w:rsidP="002F11E4">
      <w:r>
        <w:tab/>
      </w:r>
      <w:r>
        <w:rPr>
          <w:rFonts w:hint="eastAsia"/>
        </w:rPr>
        <w:t>在迭代中比较，若符合筛选条件，且比原最晚时间更晚，则更新：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planningEntry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 xml:space="preserve">(latestDateTime) 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latestDateTime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endingTime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prePlanningEntry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planningEntry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}</w:t>
      </w:r>
    </w:p>
    <w:p w:rsidR="002F5211" w:rsidRDefault="002F5211" w:rsidP="002F5211">
      <w:pPr>
        <w:ind w:firstLine="420"/>
      </w:pPr>
      <w:r>
        <w:rPr>
          <w:rFonts w:hint="eastAsia"/>
        </w:rPr>
        <w:t>最后返回prePlanningEntry即可。</w:t>
      </w:r>
    </w:p>
    <w:p w:rsidR="00A824AC" w:rsidRDefault="00A824AC" w:rsidP="002F5211">
      <w:pPr>
        <w:ind w:firstLine="420"/>
      </w:pPr>
      <w:r>
        <w:rPr>
          <w:rFonts w:hint="eastAsia"/>
        </w:rPr>
        <w:t>流程图：</w:t>
      </w:r>
    </w:p>
    <w:p w:rsidR="00A824AC" w:rsidRPr="002F11E4" w:rsidRDefault="00633789" w:rsidP="00633789">
      <w:pPr>
        <w:jc w:val="center"/>
      </w:pPr>
      <w:r>
        <w:object w:dxaOrig="6829" w:dyaOrig="5881">
          <v:shape id="_x0000_i1027" type="#_x0000_t75" style="width:341.55pt;height:294pt" o:ole="">
            <v:imagedata r:id="rId33" o:title=""/>
          </v:shape>
          <o:OLEObject Type="Embed" ProgID="Visio.Drawing.15" ShapeID="_x0000_i1027" DrawAspect="Content" ObjectID="_1650189894" r:id="rId34"/>
        </w:object>
      </w:r>
    </w:p>
    <w:p w:rsidR="00041560" w:rsidRPr="003C5DF7" w:rsidRDefault="00041560" w:rsidP="003C5DF7">
      <w:pPr>
        <w:pStyle w:val="2"/>
      </w:pPr>
      <w:bookmarkStart w:id="28" w:name="_Toc504057365"/>
      <w:bookmarkStart w:id="29" w:name="_Toc39577215"/>
      <w:r w:rsidRPr="003C5DF7">
        <w:rPr>
          <w:rFonts w:hint="eastAsia"/>
        </w:rPr>
        <w:t>设计模式应用</w:t>
      </w:r>
      <w:bookmarkEnd w:id="28"/>
      <w:bookmarkEnd w:id="29"/>
    </w:p>
    <w:p w:rsidR="00612E9E" w:rsidRPr="008A6789" w:rsidRDefault="00EF0554" w:rsidP="00D77C49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8A6789">
        <w:rPr>
          <w:rFonts w:ascii="Consolas" w:eastAsia="宋体" w:hAnsi="Consolas" w:cs="Times New Roman" w:hint="eastAsia"/>
          <w:color w:val="FF0000"/>
          <w:sz w:val="24"/>
        </w:rPr>
        <w:t>请分小节介绍每种设计模式在你的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ADT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和应用设计中的具体应用。</w:t>
      </w:r>
    </w:p>
    <w:p w:rsidR="00211063" w:rsidRPr="003C5DF7" w:rsidRDefault="00211063" w:rsidP="003C5DF7">
      <w:pPr>
        <w:pStyle w:val="3"/>
      </w:pPr>
      <w:bookmarkStart w:id="30" w:name="_Toc39577216"/>
      <w:r w:rsidRPr="003C5DF7">
        <w:rPr>
          <w:rFonts w:hint="eastAsia"/>
        </w:rPr>
        <w:t>F</w:t>
      </w:r>
      <w:r w:rsidRPr="003C5DF7">
        <w:t>actory Method</w:t>
      </w:r>
      <w:bookmarkEnd w:id="30"/>
    </w:p>
    <w:p w:rsidR="00612E9E" w:rsidRDefault="00514C17" w:rsidP="00514C17">
      <w:pPr>
        <w:ind w:firstLine="420"/>
      </w:pPr>
      <w:r>
        <w:rPr>
          <w:rFonts w:hint="eastAsia"/>
        </w:rPr>
        <w:t>设置3个PlanningEntry接口的工厂方法，分别新建1种计划项子类型。以Flight</w:t>
      </w:r>
      <w:r>
        <w:t xml:space="preserve"> </w:t>
      </w:r>
      <w:r>
        <w:rPr>
          <w:rFonts w:hint="eastAsia"/>
        </w:rPr>
        <w:t>Schedule为例，需要输入Location、TimeSlot和计划项编号3个参数，返回一个FlightSchedule计划</w:t>
      </w:r>
      <w:r>
        <w:rPr>
          <w:rFonts w:hint="eastAsia"/>
        </w:rPr>
        <w:lastRenderedPageBreak/>
        <w:t>项类型：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a empty instance of planning entry of 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>
        <w:rPr>
          <w:rFonts w:ascii="Consolas" w:eastAsia="宋体" w:hAnsi="Consolas" w:cs="宋体"/>
          <w:color w:val="BBBBBB"/>
          <w:kern w:val="0"/>
          <w:sz w:val="18"/>
          <w:szCs w:val="18"/>
        </w:rPr>
        <w:t xml:space="preserve"> 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211063" w:rsidRPr="003C5DF7" w:rsidRDefault="00211063" w:rsidP="003C5DF7">
      <w:pPr>
        <w:pStyle w:val="3"/>
      </w:pPr>
      <w:bookmarkStart w:id="31" w:name="_Toc39577217"/>
      <w:r w:rsidRPr="003C5DF7">
        <w:rPr>
          <w:rFonts w:hint="eastAsia"/>
        </w:rPr>
        <w:t>I</w:t>
      </w:r>
      <w:r w:rsidRPr="003C5DF7">
        <w:t>terator</w:t>
      </w:r>
      <w:bookmarkEnd w:id="31"/>
    </w:p>
    <w:p w:rsidR="00612E9E" w:rsidRDefault="009376D6" w:rsidP="009376D6">
      <w:pPr>
        <w:ind w:firstLine="420"/>
      </w:pPr>
      <w:r>
        <w:rPr>
          <w:rFonts w:hint="eastAsia"/>
        </w:rPr>
        <w:t>在Collection中，用一个List存储所有的计划项；因此在Board中，迭代器的方法该存储计划项的list</w:t>
      </w:r>
      <w:r>
        <w:t>.iterator</w:t>
      </w:r>
      <w:r>
        <w:rPr>
          <w:rFonts w:hint="eastAsia"/>
        </w:rPr>
        <w:t>(</w:t>
      </w:r>
      <w:r>
        <w:t>)</w:t>
      </w:r>
      <w:r>
        <w:rPr>
          <w:rFonts w:hint="eastAsia"/>
        </w:rPr>
        <w:t>。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 {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9376D6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61AFEF"/>
          <w:kern w:val="0"/>
          <w:szCs w:val="21"/>
        </w:rPr>
        <w:t>planningEntryCollection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:rsidR="009376D6" w:rsidRDefault="00191F67" w:rsidP="009376D6">
      <w:r>
        <w:tab/>
      </w:r>
      <w:r>
        <w:rPr>
          <w:rFonts w:hint="eastAsia"/>
        </w:rPr>
        <w:t>此外，在需要比较PlanningEntry时，新建comparator对象，重写compare方法。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@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}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};</w:t>
      </w:r>
    </w:p>
    <w:p w:rsidR="00191F67" w:rsidRDefault="00CF0629" w:rsidP="00CF0629">
      <w:pPr>
        <w:ind w:firstLine="420"/>
      </w:pPr>
      <w:r>
        <w:rPr>
          <w:rFonts w:hint="eastAsia"/>
        </w:rPr>
        <w:t>在Flight</w:t>
      </w:r>
      <w:r>
        <w:t>Board.visualize()</w:t>
      </w:r>
      <w:r>
        <w:rPr>
          <w:rFonts w:hint="eastAsia"/>
        </w:rPr>
        <w:t>方法中，使用该迭代器生成方法：</w:t>
      </w:r>
    </w:p>
    <w:p w:rsidR="00CF0629" w:rsidRPr="00CF0629" w:rsidRDefault="00CF0629" w:rsidP="00CF062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gt;&gt; 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F0629">
        <w:rPr>
          <w:rFonts w:ascii="Consolas" w:eastAsia="宋体" w:hAnsi="Consolas" w:cs="宋体"/>
          <w:color w:val="98C379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:rsidR="00211063" w:rsidRPr="003C5DF7" w:rsidRDefault="00211063" w:rsidP="003C5DF7">
      <w:pPr>
        <w:pStyle w:val="3"/>
      </w:pPr>
      <w:bookmarkStart w:id="32" w:name="_Toc39577218"/>
      <w:r w:rsidRPr="003C5DF7">
        <w:rPr>
          <w:rFonts w:hint="eastAsia"/>
        </w:rPr>
        <w:t>S</w:t>
      </w:r>
      <w:r w:rsidRPr="003C5DF7">
        <w:t>trategy</w:t>
      </w:r>
      <w:bookmarkEnd w:id="32"/>
    </w:p>
    <w:p w:rsidR="00612E9E" w:rsidRDefault="00DB6BF7" w:rsidP="00DB6BF7">
      <w:pPr>
        <w:ind w:firstLine="420"/>
      </w:pPr>
      <w:r>
        <w:rPr>
          <w:rFonts w:hint="eastAsia"/>
        </w:rPr>
        <w:t>在抽象类PlanningEntryAPIs中设置抽象方法：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For Activity Calendar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locations of planning entry in entries if they are conflicted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re are locations conflict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abstra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0"/>
          <w:szCs w:val="20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DB6BF7" w:rsidRDefault="00DB6BF7" w:rsidP="00DB6BF7">
      <w:pPr>
        <w:ind w:firstLine="420"/>
      </w:pPr>
      <w:r>
        <w:rPr>
          <w:rFonts w:hint="eastAsia"/>
        </w:rPr>
        <w:t>分别用若干子类来实现该方法。我使用了PlanningEntryAPIsFirst和PlanningEntryAPIsSecond两个类分别实现了检查位置冲突的方法。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Fir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</w:t>
      </w:r>
      <w:r>
        <w:rPr>
          <w:rFonts w:ascii="Consolas" w:eastAsia="宋体" w:hAnsi="Consolas" w:cs="宋体" w:hint="eastAsia"/>
          <w:color w:val="61AFEF"/>
          <w:kern w:val="0"/>
          <w:sz w:val="22"/>
        </w:rPr>
        <w:t>Second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Default="00DB6BF7" w:rsidP="00A36C67">
      <w:pPr>
        <w:ind w:firstLine="420"/>
      </w:pPr>
      <w:r>
        <w:rPr>
          <w:rFonts w:hint="eastAsia"/>
        </w:rPr>
        <w:t>在调用该方法时，首先新建两种对象之一，再调用其方法。注意：静态方法不能被重写</w:t>
      </w:r>
      <w:r w:rsidR="00A36C67">
        <w:rPr>
          <w:rFonts w:hint="eastAsia"/>
        </w:rPr>
        <w:t>。</w:t>
      </w:r>
    </w:p>
    <w:p w:rsidR="00A36C67" w:rsidRPr="009A04F6" w:rsidRDefault="00032F6A" w:rsidP="009A04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32F6A">
        <w:rPr>
          <w:rFonts w:ascii="Consolas" w:eastAsia="宋体" w:hAnsi="Consolas" w:cs="宋体"/>
          <w:color w:val="56B6C2"/>
          <w:kern w:val="0"/>
          <w:sz w:val="24"/>
          <w:szCs w:val="24"/>
        </w:rPr>
        <w:t>boolean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flag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PlanningEntryAPIsFirs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checkLocationConflic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32F6A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getAllPlanningEntries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C57A17" w:rsidRPr="003C5DF7" w:rsidRDefault="00C57A17" w:rsidP="003C5DF7">
      <w:pPr>
        <w:pStyle w:val="2"/>
      </w:pPr>
      <w:bookmarkStart w:id="33" w:name="_Toc39577219"/>
      <w:r w:rsidRPr="003C5DF7">
        <w:rPr>
          <w:rFonts w:hint="eastAsia"/>
        </w:rPr>
        <w:t>应用设计与开发</w:t>
      </w:r>
      <w:bookmarkEnd w:id="33"/>
    </w:p>
    <w:p w:rsidR="00C57A17" w:rsidRDefault="006015F8" w:rsidP="003C5DF7">
      <w:pPr>
        <w:pStyle w:val="3"/>
      </w:pPr>
      <w:bookmarkStart w:id="34" w:name="_Toc39577220"/>
      <w:r w:rsidRPr="003C5DF7">
        <w:t>航班应用</w:t>
      </w:r>
      <w:bookmarkEnd w:id="34"/>
    </w:p>
    <w:p w:rsidR="00A01EDC" w:rsidRDefault="00B35808" w:rsidP="002D53A8">
      <w:pPr>
        <w:pStyle w:val="4"/>
      </w:pPr>
      <w:bookmarkStart w:id="35" w:name="_Toc39577221"/>
      <w:r>
        <w:rPr>
          <w:rFonts w:hint="eastAsia"/>
        </w:rPr>
        <w:t>初始化数据</w:t>
      </w:r>
      <w:bookmarkEnd w:id="35"/>
    </w:p>
    <w:p w:rsidR="002D53A8" w:rsidRDefault="002D53A8" w:rsidP="002D53A8">
      <w:pPr>
        <w:ind w:firstLine="420"/>
      </w:pPr>
      <w:r>
        <w:rPr>
          <w:rFonts w:hint="eastAsia"/>
        </w:rPr>
        <w:t>在界面显示之前，App会先将指定文件的数据读入，并且存储到App静态变量flightScheduleCollection中，以便之后功能的使用。</w:t>
      </w:r>
    </w:p>
    <w:p w:rsidR="00B35808" w:rsidRDefault="00B35808" w:rsidP="002D53A8">
      <w:pPr>
        <w:ind w:firstLine="420"/>
      </w:pPr>
      <w:r>
        <w:rPr>
          <w:rFonts w:hint="eastAsia"/>
        </w:rPr>
        <w:t>根据语法读入的既定规则，将每13行（航班数据是13行为单位，用静态常量存储）作为一个数据单元，每读入13行字符串则新建一个计划项。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read file and add planning entries in txt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Excep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Exception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strFile)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cnt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wh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continu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ppen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\n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cntLine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cnt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%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INPUT_ROWS_PER_UNIT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flightScheduleCollec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dd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flightSchedul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Collection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llocate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stringInfo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clos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// flightScheduleCollection.sortPlanningEntries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B35808" w:rsidRDefault="00B35808" w:rsidP="00B35808">
      <w:pPr>
        <w:pStyle w:val="4"/>
      </w:pPr>
      <w:bookmarkStart w:id="36" w:name="_Toc39577222"/>
      <w:r>
        <w:rPr>
          <w:rFonts w:hint="eastAsia"/>
        </w:rPr>
        <w:t>起始界面</w:t>
      </w:r>
      <w:bookmarkEnd w:id="36"/>
    </w:p>
    <w:p w:rsidR="002D53A8" w:rsidRPr="002D53A8" w:rsidRDefault="002D53A8" w:rsidP="002D53A8">
      <w:pPr>
        <w:ind w:firstLine="420"/>
      </w:pPr>
      <w:r>
        <w:rPr>
          <w:rFonts w:hint="eastAsia"/>
        </w:rPr>
        <w:t>该界面的框架基于用网格布局，包含了9类要求实现功能，每类功能在点击之后会新建窗口，进行交互；若有多项功能合并为一个按钮，则还会在点开后进行选择。</w:t>
      </w:r>
    </w:p>
    <w:p w:rsidR="002D53A8" w:rsidRDefault="002D53A8" w:rsidP="00612E9E">
      <w:r>
        <w:rPr>
          <w:noProof/>
        </w:rPr>
        <w:drawing>
          <wp:inline distT="0" distB="0" distL="0" distR="0" wp14:anchorId="2ACCBE25" wp14:editId="09365320">
            <wp:extent cx="5274310" cy="196723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84" w:rsidRDefault="00D83E84" w:rsidP="00D83E84">
      <w:pPr>
        <w:ind w:firstLine="420"/>
      </w:pPr>
      <w:r>
        <w:rPr>
          <w:rFonts w:hint="eastAsia"/>
        </w:rPr>
        <w:t>此后的JFrame也大多于此设计类似。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5C07B"/>
          <w:kern w:val="0"/>
          <w:sz w:val="24"/>
          <w:szCs w:val="24"/>
        </w:rPr>
        <w:t>"Flight Schedule"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DefaultCloseOperation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DISPOSE_ON_CLOS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Layout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GridLayout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Visibl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Siz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80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00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Default="00D83E84" w:rsidP="00D83E84">
      <w:pPr>
        <w:pStyle w:val="4"/>
      </w:pPr>
      <w:bookmarkStart w:id="37" w:name="_Toc39577223"/>
      <w:r>
        <w:rPr>
          <w:rFonts w:hint="eastAsia"/>
        </w:rPr>
        <w:lastRenderedPageBreak/>
        <w:t>可视化</w:t>
      </w:r>
      <w:bookmarkEnd w:id="37"/>
    </w:p>
    <w:p w:rsidR="00142F2D" w:rsidRDefault="00142F2D" w:rsidP="00142F2D">
      <w:pPr>
        <w:ind w:firstLine="420"/>
      </w:pPr>
      <w:r>
        <w:rPr>
          <w:rFonts w:hint="eastAsia"/>
        </w:rPr>
        <w:t>首先在主框架中新建一个按钮并命名，再添加动作Listener，若按下该按键，则启动专属于可视化的窗口。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J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JButt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142F2D">
        <w:rPr>
          <w:rFonts w:ascii="Consolas" w:eastAsia="宋体" w:hAnsi="Consolas" w:cs="宋体"/>
          <w:color w:val="E5C07B"/>
          <w:kern w:val="0"/>
          <w:sz w:val="24"/>
          <w:szCs w:val="24"/>
        </w:rPr>
        <w:t>"Visualize"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visualizeButton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ActionListener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(e) </w:t>
      </w: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-&gt;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visualizati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142F2D" w:rsidRDefault="00142F2D" w:rsidP="00142F2D">
      <w:pPr>
        <w:ind w:firstLine="420"/>
      </w:pPr>
      <w:r>
        <w:rPr>
          <w:rFonts w:hint="eastAsia"/>
        </w:rPr>
        <w:t>在可视化的窗口中，添加输入时间的流面板，以及输入到达/起飞机场的文本框。</w:t>
      </w:r>
    </w:p>
    <w:p w:rsidR="00142F2D" w:rsidRDefault="00142F2D" w:rsidP="00142F2D">
      <w:pPr>
        <w:jc w:val="center"/>
      </w:pPr>
      <w:r>
        <w:rPr>
          <w:noProof/>
        </w:rPr>
        <w:drawing>
          <wp:inline distT="0" distB="0" distL="0" distR="0" wp14:anchorId="3930BD6D" wp14:editId="7E2DDB65">
            <wp:extent cx="4640982" cy="1844200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F2D" w:rsidRDefault="00142F2D" w:rsidP="00142F2D">
      <w:pPr>
        <w:ind w:firstLine="420"/>
      </w:pPr>
      <w:r>
        <w:rPr>
          <w:rFonts w:hint="eastAsia"/>
        </w:rPr>
        <w:t>该窗口的两个按键会调用Board中的功能，具体在3.8节中阐述。</w:t>
      </w:r>
    </w:p>
    <w:p w:rsidR="004C217E" w:rsidRDefault="004C217E" w:rsidP="004C217E">
      <w:pPr>
        <w:pStyle w:val="4"/>
      </w:pPr>
      <w:bookmarkStart w:id="38" w:name="_Toc39577224"/>
      <w:r>
        <w:rPr>
          <w:rFonts w:hint="eastAsia"/>
        </w:rPr>
        <w:t>新建计划项</w:t>
      </w:r>
      <w:bookmarkEnd w:id="38"/>
    </w:p>
    <w:p w:rsidR="004C217E" w:rsidRDefault="004C217E" w:rsidP="004C217E">
      <w:pPr>
        <w:ind w:firstLine="420"/>
      </w:pPr>
      <w:r>
        <w:rPr>
          <w:rFonts w:hint="eastAsia"/>
        </w:rPr>
        <w:t>新建该面板，提供输入各项参数的文本框，并在按下按键后，将信息整理成与文本数据相同格式的数据字符串，添加计划项。</w:t>
      </w:r>
    </w:p>
    <w:p w:rsidR="004C217E" w:rsidRDefault="004C217E" w:rsidP="004C217E">
      <w:pPr>
        <w:ind w:firstLine="420"/>
      </w:pPr>
      <w:r>
        <w:rPr>
          <w:rFonts w:hint="eastAsia"/>
        </w:rPr>
        <w:t>航班有5个信息，则需要5个输入信息的流面板。批量化处理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{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Planning Entry Number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Time (yyyy-MM-dd HH:mm)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Time (yyyy-MM-dd HH:mm):"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}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Pan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Panel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etLayou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FlowLayou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Label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panelsName[i]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newTex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JTextFiel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LINE_WIDTH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Text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Text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newPanel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:rsidR="004C217E" w:rsidRDefault="004C217E" w:rsidP="004C217E">
      <w:pPr>
        <w:ind w:firstLine="420"/>
      </w:pPr>
      <w:r>
        <w:rPr>
          <w:rFonts w:hint="eastAsia"/>
        </w:rPr>
        <w:t>在Action</w:t>
      </w:r>
      <w:r>
        <w:t xml:space="preserve"> </w:t>
      </w:r>
      <w:r>
        <w:rPr>
          <w:rFonts w:hint="eastAsia"/>
        </w:rPr>
        <w:t>Listener中，若按钮被按下，则读入字符串，返回新建的结果</w:t>
      </w:r>
      <w:r w:rsidR="00B23540">
        <w:rPr>
          <w:rFonts w:hint="eastAsia"/>
        </w:rPr>
        <w:t>，弹出提示信息</w:t>
      </w:r>
      <w:r w:rsidR="00B23540">
        <w:rPr>
          <w:rFonts w:hint="eastAsia"/>
        </w:rPr>
        <w:lastRenderedPageBreak/>
        <w:t>（成功/失败）。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enterButt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ActionListene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(e)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-&g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i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i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Tex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2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3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4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howMessageDialo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Successfull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dd Planning Entr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PLAIN_MESSAG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);</w:t>
      </w:r>
    </w:p>
    <w:p w:rsidR="00B65360" w:rsidRPr="004C217E" w:rsidRDefault="00B65360" w:rsidP="00B65360">
      <w:pPr>
        <w:jc w:val="center"/>
      </w:pPr>
      <w:r>
        <w:rPr>
          <w:noProof/>
        </w:rPr>
        <w:drawing>
          <wp:inline distT="0" distB="0" distL="0" distR="0" wp14:anchorId="29A2EA59" wp14:editId="3E4194CD">
            <wp:extent cx="5274310" cy="26371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17E" w:rsidRDefault="009F0452" w:rsidP="009F0452">
      <w:pPr>
        <w:pStyle w:val="4"/>
      </w:pPr>
      <w:bookmarkStart w:id="39" w:name="_Toc39577225"/>
      <w:r>
        <w:rPr>
          <w:rFonts w:hint="eastAsia"/>
        </w:rPr>
        <w:t>分配资源</w:t>
      </w:r>
      <w:bookmarkEnd w:id="39"/>
    </w:p>
    <w:p w:rsidR="009F0452" w:rsidRDefault="009F0452" w:rsidP="009F0452">
      <w:pPr>
        <w:ind w:firstLine="420"/>
      </w:pPr>
      <w:r>
        <w:rPr>
          <w:rFonts w:hint="eastAsia"/>
        </w:rPr>
        <w:t>读入方法与上述类似</w:t>
      </w:r>
      <w:r w:rsidR="00B65360">
        <w:rPr>
          <w:rFonts w:hint="eastAsia"/>
        </w:rPr>
        <w:t>：</w:t>
      </w:r>
      <w:r>
        <w:rPr>
          <w:rFonts w:hint="eastAsia"/>
        </w:rPr>
        <w:t>读入</w:t>
      </w:r>
      <w:r w:rsidR="00B65360">
        <w:rPr>
          <w:rFonts w:hint="eastAsia"/>
        </w:rPr>
        <w:t>资源</w:t>
      </w:r>
      <w:r>
        <w:rPr>
          <w:rFonts w:hint="eastAsia"/>
        </w:rPr>
        <w:t>信息，通过按钮的动作进行操作的启动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29042356" wp14:editId="26264629">
            <wp:extent cx="3726503" cy="184420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pStyle w:val="4"/>
      </w:pPr>
      <w:bookmarkStart w:id="40" w:name="_Toc39577226"/>
      <w:r>
        <w:rPr>
          <w:rFonts w:hint="eastAsia"/>
        </w:rPr>
        <w:lastRenderedPageBreak/>
        <w:t>询问状态</w:t>
      </w:r>
      <w:bookmarkEnd w:id="40"/>
    </w:p>
    <w:p w:rsidR="00B65360" w:rsidRDefault="00B65360" w:rsidP="00B65360">
      <w:pPr>
        <w:ind w:firstLine="420"/>
      </w:pPr>
      <w:r>
        <w:rPr>
          <w:rFonts w:hint="eastAsia"/>
        </w:rPr>
        <w:t>读入方法与上述类似：读入计划项编号信息，通过按钮启动，再通过提示框来显示状态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5CCF5D3E" wp14:editId="14BD5D0C">
            <wp:extent cx="4099915" cy="7239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48279650" wp14:editId="0EC2A799">
            <wp:extent cx="2507197" cy="1150720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F" w:rsidRDefault="00006BEF" w:rsidP="00006BEF">
      <w:pPr>
        <w:pStyle w:val="4"/>
      </w:pPr>
      <w:bookmarkStart w:id="41" w:name="_Toc39577227"/>
      <w:r>
        <w:rPr>
          <w:rFonts w:hint="eastAsia"/>
        </w:rPr>
        <w:t>计划项操作（启动、取消、暂停、结束）</w:t>
      </w:r>
      <w:bookmarkEnd w:id="41"/>
    </w:p>
    <w:p w:rsidR="00006BEF" w:rsidRDefault="00006BEF" w:rsidP="00006BEF">
      <w:pPr>
        <w:ind w:firstLine="420"/>
      </w:pPr>
      <w:r>
        <w:rPr>
          <w:rFonts w:hint="eastAsia"/>
        </w:rPr>
        <w:t>通过一个CombBox给出操作的选项，对指定计划项进行操作。</w:t>
      </w:r>
    </w:p>
    <w:p w:rsidR="00006BEF" w:rsidRDefault="00006BEF" w:rsidP="00006BEF">
      <w:pPr>
        <w:jc w:val="center"/>
      </w:pPr>
      <w:r>
        <w:rPr>
          <w:noProof/>
        </w:rPr>
        <w:drawing>
          <wp:inline distT="0" distB="0" distL="0" distR="0" wp14:anchorId="6EDD73CB" wp14:editId="74C880D6">
            <wp:extent cx="3688400" cy="2339543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006BEF">
      <w:pPr>
        <w:jc w:val="center"/>
      </w:pPr>
      <w:r>
        <w:rPr>
          <w:noProof/>
        </w:rPr>
        <w:drawing>
          <wp:inline distT="0" distB="0" distL="0" distR="0" wp14:anchorId="5A0266D9" wp14:editId="354E1BD4">
            <wp:extent cx="2507197" cy="115072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AA2489">
      <w:pPr>
        <w:pStyle w:val="4"/>
      </w:pPr>
      <w:bookmarkStart w:id="42" w:name="_Toc39577228"/>
      <w:r>
        <w:rPr>
          <w:rFonts w:hint="eastAsia"/>
        </w:rPr>
        <w:t>API：检查冲突、查找前置计划项</w:t>
      </w:r>
      <w:bookmarkEnd w:id="42"/>
    </w:p>
    <w:p w:rsidR="00AA2489" w:rsidRDefault="00AA2489" w:rsidP="00AA2489">
      <w:pPr>
        <w:ind w:firstLine="420"/>
      </w:pPr>
      <w:r>
        <w:rPr>
          <w:rFonts w:hint="eastAsia"/>
        </w:rPr>
        <w:t>给出3个流面板，前两个是检查位置/资源按键，后一个是输入计划项编号查找前置项。</w:t>
      </w:r>
    </w:p>
    <w:p w:rsidR="00AA2489" w:rsidRDefault="00AA2489" w:rsidP="00AA2489">
      <w:pPr>
        <w:jc w:val="center"/>
      </w:pPr>
      <w:r>
        <w:rPr>
          <w:noProof/>
        </w:rPr>
        <w:lastRenderedPageBreak/>
        <w:drawing>
          <wp:inline distT="0" distB="0" distL="0" distR="0" wp14:anchorId="2D9E5CF9" wp14:editId="15521235">
            <wp:extent cx="3688400" cy="2796782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0E" w:rsidRDefault="0025270E" w:rsidP="0025270E">
      <w:pPr>
        <w:pStyle w:val="4"/>
      </w:pPr>
      <w:bookmarkStart w:id="43" w:name="_Toc39577229"/>
      <w:r>
        <w:rPr>
          <w:rFonts w:hint="eastAsia"/>
        </w:rPr>
        <w:t>管理（增加/删除）</w:t>
      </w:r>
      <w:r w:rsidR="00682082">
        <w:rPr>
          <w:rFonts w:hint="eastAsia"/>
        </w:rPr>
        <w:t>资源</w:t>
      </w:r>
      <w:bookmarkEnd w:id="43"/>
    </w:p>
    <w:p w:rsidR="0025270E" w:rsidRDefault="0025270E" w:rsidP="0025270E">
      <w:pPr>
        <w:ind w:firstLine="420"/>
      </w:pPr>
      <w:r>
        <w:rPr>
          <w:rFonts w:hint="eastAsia"/>
        </w:rPr>
        <w:t>在读入用户输入的资源，并进行增加/删除前，要给出所有资源的信息，再通过必要信息进行操作。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resourcesStrings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e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get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Array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allResource) {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i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resourcesStrings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i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: 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(Plane) plane)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plane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5270E" w:rsidRDefault="00682082" w:rsidP="00682082">
      <w:pPr>
        <w:jc w:val="center"/>
      </w:pPr>
      <w:r>
        <w:rPr>
          <w:noProof/>
        </w:rPr>
        <w:drawing>
          <wp:inline distT="0" distB="0" distL="0" distR="0" wp14:anchorId="6E9B6A7F" wp14:editId="13055A65">
            <wp:extent cx="3194231" cy="2422071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98578" cy="24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082" w:rsidRDefault="00682082" w:rsidP="00682082">
      <w:pPr>
        <w:pStyle w:val="4"/>
      </w:pPr>
      <w:bookmarkStart w:id="44" w:name="_Toc39577230"/>
      <w:r>
        <w:rPr>
          <w:rFonts w:hint="eastAsia"/>
        </w:rPr>
        <w:lastRenderedPageBreak/>
        <w:t>管理（增加/删除）位置</w:t>
      </w:r>
      <w:bookmarkEnd w:id="44"/>
    </w:p>
    <w:p w:rsidR="00CE7D5E" w:rsidRDefault="00CE7D5E" w:rsidP="00CE7D5E">
      <w:pPr>
        <w:ind w:firstLine="420"/>
      </w:pPr>
      <w:r>
        <w:rPr>
          <w:rFonts w:hint="eastAsia"/>
        </w:rPr>
        <w:t>与上述类似。</w:t>
      </w:r>
    </w:p>
    <w:p w:rsidR="00CE7D5E" w:rsidRDefault="005A24B6" w:rsidP="0027370A">
      <w:pPr>
        <w:jc w:val="center"/>
      </w:pPr>
      <w:r>
        <w:rPr>
          <w:noProof/>
        </w:rPr>
        <w:drawing>
          <wp:inline distT="0" distB="0" distL="0" distR="0" wp14:anchorId="2C6B6F5E" wp14:editId="614A4DED">
            <wp:extent cx="3688400" cy="2796782"/>
            <wp:effectExtent l="0" t="0" r="762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9A8" w:rsidRDefault="002779A8" w:rsidP="002779A8">
      <w:pPr>
        <w:pStyle w:val="4"/>
      </w:pPr>
      <w:bookmarkStart w:id="45" w:name="_Toc39577231"/>
      <w:r>
        <w:rPr>
          <w:rFonts w:hint="eastAsia"/>
        </w:rPr>
        <w:t>同一资源的计划项</w:t>
      </w:r>
      <w:bookmarkEnd w:id="45"/>
    </w:p>
    <w:p w:rsidR="002779A8" w:rsidRDefault="002779A8" w:rsidP="00CD23BE">
      <w:pPr>
        <w:ind w:firstLine="420"/>
      </w:pPr>
      <w:r>
        <w:rPr>
          <w:rFonts w:hint="eastAsia"/>
        </w:rPr>
        <w:t>搜索同一编号</w:t>
      </w:r>
      <w:r w:rsidR="00CD23BE">
        <w:rPr>
          <w:rFonts w:hint="eastAsia"/>
        </w:rPr>
        <w:t>的资源的计划项汇集成表格，委派Board进行显示。</w:t>
      </w:r>
    </w:p>
    <w:p w:rsidR="00CD23BE" w:rsidRPr="002779A8" w:rsidRDefault="005A24B6" w:rsidP="00CD23BE">
      <w:r>
        <w:rPr>
          <w:noProof/>
        </w:rPr>
        <w:drawing>
          <wp:inline distT="0" distB="0" distL="0" distR="0" wp14:anchorId="5D84CEE9" wp14:editId="5EC5F52A">
            <wp:extent cx="5274310" cy="39770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Pr="003C5DF7" w:rsidRDefault="006015F8" w:rsidP="003C5DF7">
      <w:pPr>
        <w:pStyle w:val="3"/>
      </w:pPr>
      <w:bookmarkStart w:id="46" w:name="_Toc39577232"/>
      <w:r w:rsidRPr="003C5DF7">
        <w:lastRenderedPageBreak/>
        <w:t>高铁应用</w:t>
      </w:r>
      <w:bookmarkEnd w:id="46"/>
    </w:p>
    <w:p w:rsidR="00612E9E" w:rsidRDefault="00AD1407" w:rsidP="00AD1407">
      <w:pPr>
        <w:ind w:firstLine="420"/>
      </w:pPr>
      <w:r>
        <w:rPr>
          <w:rFonts w:hint="eastAsia"/>
        </w:rPr>
        <w:t>与</w:t>
      </w:r>
      <w:r w:rsidR="00EF3537">
        <w:rPr>
          <w:rFonts w:hint="eastAsia"/>
        </w:rPr>
        <w:t>上述</w:t>
      </w:r>
      <w:r>
        <w:rPr>
          <w:rFonts w:hint="eastAsia"/>
        </w:rPr>
        <w:t>类似。差别主要在于表格的显示需要多个站点。</w:t>
      </w:r>
    </w:p>
    <w:p w:rsidR="008A35B7" w:rsidRPr="00612E9E" w:rsidRDefault="008A35B7" w:rsidP="008A35B7">
      <w:r>
        <w:rPr>
          <w:noProof/>
        </w:rPr>
        <w:drawing>
          <wp:inline distT="0" distB="0" distL="0" distR="0" wp14:anchorId="40BE6092" wp14:editId="1943437E">
            <wp:extent cx="5274310" cy="196723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Pr="003C5DF7" w:rsidRDefault="006015F8" w:rsidP="003C5DF7">
      <w:pPr>
        <w:pStyle w:val="3"/>
      </w:pPr>
      <w:bookmarkStart w:id="47" w:name="_Toc39577233"/>
      <w:r w:rsidRPr="003C5DF7">
        <w:t>学习活动应用</w:t>
      </w:r>
      <w:bookmarkEnd w:id="47"/>
    </w:p>
    <w:p w:rsidR="008A35B7" w:rsidRDefault="00EF3537" w:rsidP="00EF3537">
      <w:pPr>
        <w:ind w:left="420"/>
      </w:pPr>
      <w:r>
        <w:rPr>
          <w:rFonts w:hint="eastAsia"/>
        </w:rPr>
        <w:t>与上述类似。</w:t>
      </w:r>
    </w:p>
    <w:p w:rsidR="008A35B7" w:rsidRDefault="008A35B7" w:rsidP="008A35B7">
      <w:pPr>
        <w:jc w:val="center"/>
      </w:pPr>
      <w:r>
        <w:rPr>
          <w:noProof/>
        </w:rPr>
        <w:drawing>
          <wp:inline distT="0" distB="0" distL="0" distR="0" wp14:anchorId="0D5BE3C6" wp14:editId="04F600AB">
            <wp:extent cx="5274310" cy="196723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EF3537" w:rsidP="00EF3537">
      <w:pPr>
        <w:ind w:left="420"/>
      </w:pPr>
      <w:r>
        <w:rPr>
          <w:rFonts w:hint="eastAsia"/>
        </w:rPr>
        <w:t>新增修改地点的操作。</w:t>
      </w:r>
    </w:p>
    <w:p w:rsidR="0077102C" w:rsidRPr="00612E9E" w:rsidRDefault="0077102C" w:rsidP="0077102C">
      <w:pPr>
        <w:jc w:val="center"/>
      </w:pPr>
      <w:r>
        <w:rPr>
          <w:noProof/>
        </w:rPr>
        <w:drawing>
          <wp:inline distT="0" distB="0" distL="0" distR="0" wp14:anchorId="33D35A60" wp14:editId="02D5B05B">
            <wp:extent cx="5098222" cy="2796782"/>
            <wp:effectExtent l="0" t="0" r="762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7A" w:rsidRPr="003C5DF7" w:rsidRDefault="004A797A" w:rsidP="003C5DF7">
      <w:pPr>
        <w:pStyle w:val="2"/>
      </w:pPr>
      <w:bookmarkStart w:id="48" w:name="_Toc39577234"/>
      <w:r w:rsidRPr="003C5DF7">
        <w:rPr>
          <w:rFonts w:hint="eastAsia"/>
        </w:rPr>
        <w:lastRenderedPageBreak/>
        <w:t>基于语法的数据读入</w:t>
      </w:r>
      <w:bookmarkEnd w:id="48"/>
    </w:p>
    <w:p w:rsidR="004A797A" w:rsidRDefault="00DA1BEC" w:rsidP="00DA1BEC">
      <w:pPr>
        <w:pStyle w:val="4"/>
      </w:pPr>
      <w:bookmarkStart w:id="49" w:name="_Toc39577235"/>
      <w:r>
        <w:rPr>
          <w:rFonts w:hint="eastAsia"/>
        </w:rPr>
        <w:t>航班</w:t>
      </w:r>
      <w:bookmarkEnd w:id="49"/>
    </w:p>
    <w:p w:rsidR="00DA1BEC" w:rsidRDefault="00DA1BEC" w:rsidP="00DA1BEC">
      <w:pPr>
        <w:ind w:firstLine="420"/>
      </w:pPr>
      <w:r>
        <w:rPr>
          <w:rFonts w:hint="eastAsia"/>
        </w:rPr>
        <w:t>依据给定数据的格式，可以设计正则表达式，并保存在Pattern对象中。</w:t>
      </w:r>
    </w:p>
    <w:p w:rsidR="00DA1BEC" w:rsidRPr="00DA1BEC" w:rsidRDefault="00DA1BEC" w:rsidP="00DA1BE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A1BEC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A1BEC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Flight:(.*?),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rture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ture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Plan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Typ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Seats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g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DA1BEC" w:rsidRDefault="00DA1BEC" w:rsidP="00DA1BEC">
      <w:pPr>
        <w:ind w:firstLine="420"/>
      </w:pPr>
      <w:r>
        <w:rPr>
          <w:rFonts w:hint="eastAsia"/>
        </w:rPr>
        <w:t>每读入一个单位的数据就进行匹配，若Matcher对象有找到，则匹配成功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pattern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stringInfo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DA1BEC" w:rsidRDefault="00F15735" w:rsidP="00F15735">
      <w:pPr>
        <w:ind w:firstLine="420"/>
      </w:pPr>
      <w:r>
        <w:rPr>
          <w:rFonts w:hint="eastAsia"/>
        </w:rPr>
        <w:t>根据数据格式，进行提取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Entry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Airpor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Airpor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4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Tim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Tim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6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ind w:firstLine="420"/>
      </w:pPr>
      <w:r>
        <w:rPr>
          <w:rFonts w:hint="eastAsia"/>
        </w:rPr>
        <w:t>最后基于这些参数新建计划项。</w:t>
      </w:r>
    </w:p>
    <w:p w:rsidR="00DA1BEC" w:rsidRDefault="00DA1BEC" w:rsidP="00DA1BEC">
      <w:pPr>
        <w:pStyle w:val="4"/>
      </w:pPr>
      <w:bookmarkStart w:id="50" w:name="_Toc39577236"/>
      <w:r>
        <w:rPr>
          <w:rFonts w:hint="eastAsia"/>
        </w:rPr>
        <w:t>高铁</w:t>
      </w:r>
      <w:bookmarkEnd w:id="50"/>
    </w:p>
    <w:p w:rsidR="00F15735" w:rsidRDefault="00F15735" w:rsidP="00F15735">
      <w:pPr>
        <w:ind w:firstLine="420"/>
      </w:pPr>
      <w:r>
        <w:rPr>
          <w:rFonts w:hint="eastAsia"/>
        </w:rPr>
        <w:t>高铁的数据格式和样例均没有给定，于是我需要自行建立。该设计参考航班数据的格式。</w:t>
      </w:r>
    </w:p>
    <w:p w:rsidR="00F15735" w:rsidRDefault="00F15735" w:rsidP="00F15735">
      <w:r>
        <w:tab/>
      </w:r>
      <w:r>
        <w:rPr>
          <w:rFonts w:hint="eastAsia"/>
        </w:rPr>
        <w:t>首先预设一些高铁的站点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citie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{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Harbi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eijing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anghai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enzhe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Guangzhou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};</w:t>
      </w:r>
    </w:p>
    <w:p w:rsidR="00F15735" w:rsidRDefault="00F15735" w:rsidP="00F15735">
      <w:pPr>
        <w:ind w:firstLine="420"/>
      </w:pPr>
      <w:r>
        <w:rPr>
          <w:rFonts w:hint="eastAsia"/>
        </w:rPr>
        <w:t>对于每一个新建的计划项，随机站点数，和每个站点的信息；还有随机高铁信息（或固定信息选调）。例如，一趟火车的整体信息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i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Numb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h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random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Type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usiness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Capacity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Default="00F15735" w:rsidP="00F15735">
      <w:pPr>
        <w:ind w:firstLine="420"/>
      </w:pPr>
      <w:r>
        <w:rPr>
          <w:rFonts w:hint="eastAsia"/>
        </w:rPr>
        <w:t>站点的信息可以随机为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station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M; j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ations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cities[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-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:rsidR="00F15735" w:rsidRDefault="00F15735" w:rsidP="00F15735">
      <w:pPr>
        <w:ind w:firstLine="420"/>
      </w:pPr>
      <w:r>
        <w:rPr>
          <w:rFonts w:hint="eastAsia"/>
        </w:rPr>
        <w:t>最后，参考给定数据格式，合并这些信息，保存到文件中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content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Train:%s,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%sTrain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Type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Capacity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planning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stations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Typ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Capacity);</w:t>
      </w:r>
    </w:p>
    <w:p w:rsidR="0026740B" w:rsidRDefault="0026740B" w:rsidP="00A65BCD">
      <w:pPr>
        <w:ind w:firstLine="420"/>
      </w:pPr>
      <w:r>
        <w:rPr>
          <w:rFonts w:hint="eastAsia"/>
        </w:rPr>
        <w:t>打开文件保存：</w:t>
      </w:r>
    </w:p>
    <w:p w:rsidR="0026740B" w:rsidRPr="0026740B" w:rsidRDefault="0026740B" w:rsidP="00222832">
      <w:pPr>
        <w:widowControl/>
        <w:shd w:val="clear" w:color="auto" w:fill="282C34"/>
        <w:spacing w:line="330" w:lineRule="atLeast"/>
        <w:ind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"data/TrainSchedule/TrainSchedule_1.txt"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exists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reateNew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getNam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writ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content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lus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los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IOException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printStackTrac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F15735" w:rsidRDefault="004D4F77" w:rsidP="00A65BCD">
      <w:pPr>
        <w:ind w:firstLine="420"/>
      </w:pPr>
      <w:r>
        <w:rPr>
          <w:rFonts w:hint="eastAsia"/>
        </w:rPr>
        <w:t>数据样例如下：</w:t>
      </w:r>
    </w:p>
    <w:tbl>
      <w:tblPr>
        <w:tblStyle w:val="41"/>
        <w:tblW w:w="0" w:type="auto"/>
        <w:jc w:val="center"/>
        <w:tblLook w:val="04A0" w:firstRow="1" w:lastRow="0" w:firstColumn="1" w:lastColumn="0" w:noHBand="0" w:noVBand="1"/>
      </w:tblPr>
      <w:tblGrid>
        <w:gridCol w:w="4661"/>
      </w:tblGrid>
      <w:tr w:rsidR="004D4F77" w:rsidRPr="004D4F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2020-01-01,1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Harbin 2020-01-01 10:10 2020-01-01 10:1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ijing 2020-01-01 10:20 2020-01-01 10:2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anghai 2020-01-01 10:30 2020-01-01 10:3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enzhen 2020-01-01 10:40 2020-01-01 10:4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Guangzhou 2020-01-01 10:50 2020-01-01 10:5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A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Type:Business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Capacity:10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0D212A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DA1BEC" w:rsidRDefault="00DA1BEC" w:rsidP="00DA1BEC">
      <w:pPr>
        <w:pStyle w:val="4"/>
      </w:pPr>
      <w:bookmarkStart w:id="51" w:name="_Toc39577237"/>
      <w:r>
        <w:rPr>
          <w:rFonts w:hint="eastAsia"/>
        </w:rPr>
        <w:t>学习活动</w:t>
      </w:r>
      <w:bookmarkEnd w:id="51"/>
    </w:p>
    <w:p w:rsidR="0026740B" w:rsidRDefault="0026740B" w:rsidP="0026740B">
      <w:pPr>
        <w:ind w:firstLine="420"/>
      </w:pPr>
      <w:r>
        <w:rPr>
          <w:rFonts w:hint="eastAsia"/>
        </w:rPr>
        <w:t>与高铁的数据设计类似，主要差别在单个地点。</w:t>
      </w:r>
    </w:p>
    <w:p w:rsidR="0026740B" w:rsidRDefault="0026740B" w:rsidP="0026740B">
      <w:r>
        <w:tab/>
      </w:r>
      <w:r>
        <w:rPr>
          <w:rFonts w:hint="eastAsia"/>
        </w:rPr>
        <w:t>在设计计划项和资源信息时（以4月课程为例）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lanningDat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activityNumber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valueOf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i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room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Zhengxin44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beginn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0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end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2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docNa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Software Construction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lastRenderedPageBreak/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epartmen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HIT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at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00-01-01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Default="0026740B" w:rsidP="0026740B">
      <w:r>
        <w:rPr>
          <w:rFonts w:hint="eastAsia"/>
        </w:rPr>
        <w:t>按照指定格式加入数据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content </w:t>
      </w:r>
      <w:r w:rsidRPr="0026740B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Activity:%s,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Room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Beginn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End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ument:A4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Na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epartment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at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planningDat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activityNumber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room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beginn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end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docNa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publishDepartment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ate);</w:t>
      </w:r>
    </w:p>
    <w:p w:rsidR="0026740B" w:rsidRDefault="0026740B" w:rsidP="0026740B">
      <w:r>
        <w:rPr>
          <w:rFonts w:hint="eastAsia"/>
        </w:rPr>
        <w:t>数据样例：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3251"/>
      </w:tblGrid>
      <w:tr w:rsidR="0000596C" w:rsidRPr="0000596C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Activity:2020-04-02,1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Room:Zhengxin44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ginningTime:2020-04-02 10:00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EndingTime:2020-04-02 12:00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ument:A4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Name:Software Construction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epartment:HIT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ate:2000-01-01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D231C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F40808" w:rsidRDefault="004A797A" w:rsidP="00765D62">
      <w:pPr>
        <w:pStyle w:val="2"/>
      </w:pPr>
      <w:bookmarkStart w:id="52" w:name="_Toc39577238"/>
      <w:r w:rsidRPr="003C5DF7">
        <w:rPr>
          <w:rFonts w:hint="eastAsia"/>
        </w:rPr>
        <w:t>应对面临的新变化</w:t>
      </w:r>
      <w:bookmarkEnd w:id="52"/>
    </w:p>
    <w:p w:rsidR="00765D62" w:rsidRPr="003C42E1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765D62" w:rsidRPr="00765D62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43045E" w:rsidRDefault="006015F8" w:rsidP="003C5DF7">
      <w:pPr>
        <w:pStyle w:val="3"/>
      </w:pPr>
      <w:bookmarkStart w:id="53" w:name="_Toc39577239"/>
      <w:r w:rsidRPr="003C5DF7">
        <w:rPr>
          <w:rFonts w:hint="eastAsia"/>
        </w:rPr>
        <w:t>变化</w:t>
      </w:r>
      <w:r w:rsidRPr="003C5DF7">
        <w:rPr>
          <w:rFonts w:hint="eastAsia"/>
        </w:rPr>
        <w:t>1</w:t>
      </w:r>
      <w:r w:rsidR="00CB3B47">
        <w:rPr>
          <w:rFonts w:hint="eastAsia"/>
        </w:rPr>
        <w:t>：航班</w:t>
      </w:r>
      <w:bookmarkEnd w:id="53"/>
    </w:p>
    <w:p w:rsidR="00CB3B47" w:rsidRDefault="00CB3B47" w:rsidP="00CB3B47">
      <w:pPr>
        <w:ind w:firstLine="420"/>
      </w:pPr>
      <w:r>
        <w:rPr>
          <w:rFonts w:hint="eastAsia"/>
        </w:rPr>
        <w:t>航班管理中变化在于从2个站变成3个站，根据之前的思路，在取3个站位置/资源时用不同的静态常量作为下标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final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ORIGI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MID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TERMINAL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CB3B47" w:rsidRDefault="00CB3B47" w:rsidP="00CB3B47">
      <w:pPr>
        <w:ind w:firstLine="420"/>
      </w:pPr>
      <w:r>
        <w:rPr>
          <w:rFonts w:hint="eastAsia"/>
        </w:rPr>
        <w:t>因此，获取位置的方法可以更改为（type为上述常量之一）：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type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s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type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:rsidR="00CB3B47" w:rsidRDefault="00CB3B47" w:rsidP="00CB3B47">
      <w:pPr>
        <w:ind w:firstLine="420"/>
      </w:pPr>
      <w:r>
        <w:rPr>
          <w:rFonts w:hint="eastAsia"/>
        </w:rPr>
        <w:t>获取资源同理。</w:t>
      </w:r>
    </w:p>
    <w:p w:rsidR="00CB3B47" w:rsidRPr="00CB3B47" w:rsidRDefault="00CB3B47" w:rsidP="00CB3B47">
      <w:pPr>
        <w:ind w:firstLine="420"/>
      </w:pPr>
      <w:r>
        <w:rPr>
          <w:rFonts w:hint="eastAsia"/>
        </w:rPr>
        <w:t>所以，该变化可以通过继承父类，进行方法的增加/重载以达到变化的目的。总体代价不大，仅有3个Getter。</w:t>
      </w:r>
    </w:p>
    <w:p w:rsidR="0043045E" w:rsidRDefault="006015F8" w:rsidP="003C5DF7">
      <w:pPr>
        <w:pStyle w:val="3"/>
      </w:pPr>
      <w:bookmarkStart w:id="54" w:name="_Toc39577240"/>
      <w:r w:rsidRPr="003C5DF7">
        <w:rPr>
          <w:rFonts w:hint="eastAsia"/>
        </w:rPr>
        <w:lastRenderedPageBreak/>
        <w:t>变化</w:t>
      </w:r>
      <w:r w:rsidRPr="003C5DF7">
        <w:rPr>
          <w:rFonts w:hint="eastAsia"/>
        </w:rPr>
        <w:t>2</w:t>
      </w:r>
      <w:r w:rsidR="00CB3B47">
        <w:rPr>
          <w:rFonts w:hint="eastAsia"/>
        </w:rPr>
        <w:t>：高铁</w:t>
      </w:r>
      <w:bookmarkEnd w:id="54"/>
    </w:p>
    <w:p w:rsidR="00CB3B47" w:rsidRDefault="00CB3B47" w:rsidP="00CB3B47">
      <w:pPr>
        <w:ind w:firstLine="420"/>
      </w:pPr>
      <w:r>
        <w:rPr>
          <w:rFonts w:hint="eastAsia"/>
        </w:rPr>
        <w:t>高铁的变化在于，若被分配资源后则不能被取消。这个变化可以通过重写cancel(</w:t>
      </w:r>
      <w:r>
        <w:t>)</w:t>
      </w:r>
      <w:r>
        <w:rPr>
          <w:rFonts w:hint="eastAsia"/>
        </w:rPr>
        <w:t>方法，增加判断语句限制前置状态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cancel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get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EntryStateEnum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ALLOCATED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5C07B"/>
          <w:kern w:val="0"/>
          <w:sz w:val="20"/>
          <w:szCs w:val="20"/>
        </w:rPr>
        <w:t>"Cancelled"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CB3B47" w:rsidRPr="00CB3B47" w:rsidRDefault="005E3B76" w:rsidP="00CB3B47">
      <w:r>
        <w:tab/>
      </w:r>
      <w:r>
        <w:rPr>
          <w:rFonts w:hint="eastAsia"/>
        </w:rPr>
        <w:t>因此，其代价为重写一个方法，代价很小。</w:t>
      </w:r>
    </w:p>
    <w:p w:rsidR="0043045E" w:rsidRDefault="006015F8" w:rsidP="003C5DF7">
      <w:pPr>
        <w:pStyle w:val="3"/>
      </w:pPr>
      <w:bookmarkStart w:id="55" w:name="_Toc39577241"/>
      <w:r w:rsidRPr="003C5DF7">
        <w:rPr>
          <w:rFonts w:hint="eastAsia"/>
        </w:rPr>
        <w:t>变化</w:t>
      </w:r>
      <w:r w:rsidRPr="003C5DF7">
        <w:rPr>
          <w:rFonts w:hint="eastAsia"/>
        </w:rPr>
        <w:t>3</w:t>
      </w:r>
      <w:r w:rsidR="00CB3B47">
        <w:rPr>
          <w:rFonts w:hint="eastAsia"/>
        </w:rPr>
        <w:t>：学习活动</w:t>
      </w:r>
      <w:bookmarkEnd w:id="55"/>
    </w:p>
    <w:p w:rsidR="005D4E81" w:rsidRDefault="005D4E81" w:rsidP="00C416F3">
      <w:pPr>
        <w:ind w:firstLine="420"/>
      </w:pPr>
      <w:r>
        <w:rPr>
          <w:rFonts w:hint="eastAsia"/>
        </w:rPr>
        <w:t>学习活动的变化在于，学习活动也可以被临时暂停。这个变化可以通过增加</w:t>
      </w:r>
      <w:r w:rsidR="00C416F3">
        <w:rPr>
          <w:rFonts w:hint="eastAsia"/>
        </w:rPr>
        <w:t>可阻塞的活动名单。</w:t>
      </w:r>
    </w:p>
    <w:p w:rsidR="00C416F3" w:rsidRPr="00C416F3" w:rsidRDefault="00C416F3" w:rsidP="00C416F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EntryStateEnum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BlockAbleKeyWords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416F3">
        <w:rPr>
          <w:rFonts w:ascii="Consolas" w:eastAsia="宋体" w:hAnsi="Consolas" w:cs="宋体"/>
          <w:color w:val="E5C07B"/>
          <w:kern w:val="0"/>
          <w:sz w:val="24"/>
          <w:szCs w:val="24"/>
        </w:rPr>
        <w:t>"Activity"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C416F3" w:rsidRPr="005D4E81" w:rsidRDefault="00C416F3" w:rsidP="00C416F3">
      <w:pPr>
        <w:ind w:firstLine="420"/>
      </w:pPr>
      <w:r>
        <w:rPr>
          <w:rFonts w:hint="eastAsia"/>
        </w:rPr>
        <w:t>该操作在构造方法中进行，代价极小。</w:t>
      </w:r>
    </w:p>
    <w:p w:rsidR="007C145E" w:rsidRPr="003C5DF7" w:rsidRDefault="007C145E" w:rsidP="003C5DF7">
      <w:pPr>
        <w:pStyle w:val="2"/>
      </w:pPr>
      <w:bookmarkStart w:id="56" w:name="_Toc39577242"/>
      <w:r w:rsidRPr="003C5DF7">
        <w:rPr>
          <w:rFonts w:hint="eastAsia"/>
        </w:rPr>
        <w:t>Git</w:t>
      </w:r>
      <w:r w:rsidRPr="003C5DF7">
        <w:rPr>
          <w:rFonts w:hint="eastAsia"/>
        </w:rPr>
        <w:t>仓库结构</w:t>
      </w:r>
      <w:bookmarkEnd w:id="56"/>
    </w:p>
    <w:p w:rsidR="00584971" w:rsidRPr="003C42E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请在完成全部实验要求之后，利用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="009942AA"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log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指令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图形化客户端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</w:t>
      </w:r>
      <w:r w:rsidRPr="003C42E1">
        <w:rPr>
          <w:rFonts w:ascii="Consolas" w:eastAsia="宋体" w:hAnsi="Consolas" w:cs="Times New Roman"/>
          <w:color w:val="FF0000"/>
          <w:sz w:val="24"/>
        </w:rPr>
        <w:t>i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tHub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上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项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仓库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的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Insigh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页面，给出你的仓库到目前为止的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Object</w:t>
      </w:r>
      <w:r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raph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，尤其是区分清楚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3</w:t>
      </w:r>
      <w:r w:rsidR="00F40808" w:rsidRPr="003C42E1">
        <w:rPr>
          <w:rFonts w:ascii="Consolas" w:eastAsia="宋体" w:hAnsi="Consolas" w:cs="Times New Roman"/>
          <w:color w:val="FF0000"/>
          <w:sz w:val="24"/>
        </w:rPr>
        <w:t>14</w:t>
      </w:r>
      <w:r w:rsidR="006264AC" w:rsidRPr="003C42E1">
        <w:rPr>
          <w:rFonts w:ascii="Consolas" w:eastAsia="宋体" w:hAnsi="Consolas" w:cs="Times New Roman"/>
          <w:color w:val="FF0000"/>
          <w:sz w:val="24"/>
        </w:rPr>
        <w:t>c</w:t>
      </w:r>
      <w:r w:rsidRPr="003C42E1">
        <w:rPr>
          <w:rFonts w:ascii="Consolas" w:eastAsia="宋体" w:hAnsi="Consolas" w:cs="Times New Roman"/>
          <w:color w:val="FF0000"/>
          <w:sz w:val="24"/>
        </w:rPr>
        <w:t>hange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和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master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</w:t>
      </w:r>
      <w:r w:rsidR="00926B3C" w:rsidRPr="003C42E1">
        <w:rPr>
          <w:rFonts w:ascii="Consolas" w:eastAsia="宋体" w:hAnsi="Consolas" w:cs="Times New Roman" w:hint="eastAsia"/>
          <w:color w:val="FF0000"/>
          <w:sz w:val="24"/>
        </w:rPr>
        <w:t>所指向的位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。</w:t>
      </w:r>
    </w:p>
    <w:p w:rsidR="007C145E" w:rsidRPr="009942AA" w:rsidRDefault="00584971" w:rsidP="00584971">
      <w:pPr>
        <w:widowControl/>
        <w:jc w:val="left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:rsidR="00796194" w:rsidRPr="003C5DF7" w:rsidRDefault="007C145E" w:rsidP="003C5DF7">
      <w:pPr>
        <w:pStyle w:val="1"/>
      </w:pPr>
      <w:bookmarkStart w:id="57" w:name="_Toc39577243"/>
      <w:r w:rsidRPr="003C5DF7">
        <w:lastRenderedPageBreak/>
        <w:t>实验进度记录</w:t>
      </w:r>
      <w:bookmarkEnd w:id="57"/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B3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036CD7" w:rsidP="006D1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:rsidR="00224119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r>
              <w:rPr>
                <w:rFonts w:ascii="Times New Roman" w:eastAsia="宋体" w:hAnsi="Times New Roman" w:cs="Times New Roman" w:hint="eastAsia"/>
              </w:rPr>
              <w:t>PlanningEntry</w:t>
            </w:r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TimeSlot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EntryState</w:t>
            </w:r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:rsidR="003F0DC9" w:rsidRDefault="006670DD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4-14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5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新增计划项、分配资源的操作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6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7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  <w:r>
              <w:rPr>
                <w:rFonts w:ascii="Times New Roman" w:eastAsia="宋体" w:hAnsi="Times New Roman" w:cs="Times New Roman" w:hint="eastAsia"/>
              </w:rPr>
              <w:t>并测试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8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及其</w:t>
            </w:r>
            <w:r>
              <w:rPr>
                <w:rFonts w:ascii="Times New Roman" w:eastAsia="宋体" w:hAnsi="Times New Roman" w:cs="Times New Roman" w:hint="eastAsia"/>
              </w:rPr>
              <w:t>GUI</w:t>
            </w:r>
            <w:r>
              <w:rPr>
                <w:rFonts w:ascii="Times New Roman" w:eastAsia="宋体" w:hAnsi="Times New Roman" w:cs="Times New Roman" w:hint="eastAsia"/>
              </w:rPr>
              <w:t>界面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9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</w:t>
            </w:r>
            <w:r>
              <w:rPr>
                <w:rFonts w:ascii="Times New Roman" w:eastAsia="宋体" w:hAnsi="Times New Roman" w:cs="Times New Roman" w:hint="eastAsia"/>
              </w:rPr>
              <w:t>Flight</w:t>
            </w:r>
            <w:r>
              <w:rPr>
                <w:rFonts w:ascii="Times New Roman" w:eastAsia="宋体" w:hAnsi="Times New Roman" w:cs="Times New Roman" w:hint="eastAsia"/>
              </w:rPr>
              <w:t>设计到</w:t>
            </w:r>
            <w:r>
              <w:rPr>
                <w:rFonts w:ascii="Times New Roman" w:eastAsia="宋体" w:hAnsi="Times New Roman" w:cs="Times New Roman" w:hint="eastAsia"/>
              </w:rPr>
              <w:t>Trai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Activity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0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和修改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1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测试用例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</w:t>
            </w:r>
            <w:r>
              <w:rPr>
                <w:rFonts w:ascii="Times New Roman" w:eastAsia="宋体" w:hAnsi="Times New Roman" w:cs="Times New Roman" w:hint="eastAsia"/>
              </w:rPr>
              <w:t>314change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验收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584971" w:rsidRDefault="00584971" w:rsidP="00584971"/>
    <w:p w:rsidR="00584971" w:rsidRDefault="00584971" w:rsidP="00584971">
      <w:pPr>
        <w:widowControl/>
        <w:jc w:val="left"/>
      </w:pPr>
      <w:r>
        <w:br w:type="page"/>
      </w:r>
    </w:p>
    <w:p w:rsidR="00D06D0D" w:rsidRPr="003C5DF7" w:rsidRDefault="00796194" w:rsidP="003C5DF7">
      <w:pPr>
        <w:pStyle w:val="1"/>
      </w:pPr>
      <w:bookmarkStart w:id="58" w:name="_Toc39577244"/>
      <w:r w:rsidRPr="003C5DF7">
        <w:lastRenderedPageBreak/>
        <w:t>实验过程中遇到的困难与解决途径</w:t>
      </w:r>
      <w:bookmarkEnd w:id="5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A3536E">
        <w:tc>
          <w:tcPr>
            <w:tcW w:w="1693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lanningEntryAPIs</w:t>
            </w:r>
            <w:r>
              <w:rPr>
                <w:rFonts w:ascii="Times New Roman" w:eastAsia="宋体" w:hAnsi="Times New Roman" w:cs="Times New Roman" w:hint="eastAsia"/>
              </w:rPr>
              <w:t>静态方法无法在子类中重写</w:t>
            </w:r>
          </w:p>
        </w:tc>
        <w:tc>
          <w:tcPr>
            <w:tcW w:w="3307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更改为成员方法，并且更改客户端使用方式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A3536E">
        <w:tc>
          <w:tcPr>
            <w:tcW w:w="1693" w:type="pct"/>
          </w:tcPr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A3536E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3973D1" w:rsidRDefault="003973D1" w:rsidP="003973D1"/>
    <w:p w:rsidR="003973D1" w:rsidRDefault="003973D1" w:rsidP="003973D1">
      <w:r>
        <w:br w:type="page"/>
      </w:r>
    </w:p>
    <w:p w:rsidR="00D06D0D" w:rsidRPr="003C5DF7" w:rsidRDefault="00D06D0D" w:rsidP="003C5DF7">
      <w:pPr>
        <w:pStyle w:val="1"/>
      </w:pPr>
      <w:bookmarkStart w:id="59" w:name="_Toc39577245"/>
      <w:r w:rsidRPr="003C5DF7">
        <w:lastRenderedPageBreak/>
        <w:t>实验过程中收获的经验</w:t>
      </w:r>
      <w:r w:rsidR="008802D5" w:rsidRPr="003C5DF7">
        <w:rPr>
          <w:rFonts w:hint="eastAsia"/>
        </w:rPr>
        <w:t>、</w:t>
      </w:r>
      <w:r w:rsidRPr="003C5DF7">
        <w:t>教训</w:t>
      </w:r>
      <w:r w:rsidR="008802D5" w:rsidRPr="003C5DF7">
        <w:rPr>
          <w:rFonts w:hint="eastAsia"/>
        </w:rPr>
        <w:t>、感想</w:t>
      </w:r>
      <w:bookmarkEnd w:id="59"/>
    </w:p>
    <w:p w:rsidR="00E12871" w:rsidRPr="003C5DF7" w:rsidRDefault="00E12871" w:rsidP="003C5DF7">
      <w:pPr>
        <w:pStyle w:val="2"/>
      </w:pPr>
      <w:bookmarkStart w:id="60" w:name="_Toc610060"/>
      <w:bookmarkStart w:id="61" w:name="_Toc612083"/>
      <w:bookmarkStart w:id="62" w:name="_Toc39577246"/>
      <w:r w:rsidRPr="003C5DF7">
        <w:t>实验过程中收获的经验</w:t>
      </w:r>
      <w:r w:rsidRPr="003C5DF7">
        <w:rPr>
          <w:rFonts w:hint="eastAsia"/>
        </w:rPr>
        <w:t>和</w:t>
      </w:r>
      <w:r w:rsidRPr="003C5DF7">
        <w:t>教训</w:t>
      </w:r>
      <w:bookmarkEnd w:id="60"/>
      <w:bookmarkEnd w:id="61"/>
      <w:bookmarkEnd w:id="62"/>
    </w:p>
    <w:p w:rsidR="00E12871" w:rsidRPr="003C5DF7" w:rsidRDefault="00E12871" w:rsidP="003C5DF7">
      <w:pPr>
        <w:pStyle w:val="2"/>
      </w:pPr>
      <w:bookmarkStart w:id="63" w:name="_Toc610061"/>
      <w:bookmarkStart w:id="64" w:name="_Toc612084"/>
      <w:bookmarkStart w:id="65" w:name="_Toc39577247"/>
      <w:r w:rsidRPr="003C5DF7">
        <w:rPr>
          <w:rFonts w:hint="eastAsia"/>
        </w:rPr>
        <w:t>针对以下方面的感受</w:t>
      </w:r>
      <w:bookmarkEnd w:id="63"/>
      <w:bookmarkEnd w:id="64"/>
      <w:bookmarkEnd w:id="65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3384" w:rsidRDefault="007D3384" w:rsidP="003271FB">
      <w:r>
        <w:separator/>
      </w:r>
    </w:p>
  </w:endnote>
  <w:endnote w:type="continuationSeparator" w:id="0">
    <w:p w:rsidR="007D3384" w:rsidRDefault="007D338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42EB3" w:rsidRDefault="00F15735">
    <w:pPr>
      <w:pStyle w:val="a5"/>
      <w:jc w:val="center"/>
      <w:rPr>
        <w:rFonts w:ascii="Times New Roman" w:hAnsi="Times New Roman" w:cs="Times New Roman"/>
        <w:sz w:val="20"/>
      </w:rPr>
    </w:pPr>
  </w:p>
  <w:p w:rsidR="00F15735" w:rsidRPr="00B42EB3" w:rsidRDefault="00F15735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F15735" w:rsidRPr="00B42EB3" w:rsidRDefault="00F15735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3384" w:rsidRDefault="007D3384" w:rsidP="003271FB">
      <w:r>
        <w:separator/>
      </w:r>
    </w:p>
  </w:footnote>
  <w:footnote w:type="continuationSeparator" w:id="0">
    <w:p w:rsidR="007D3384" w:rsidRDefault="007D338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735" w:rsidRPr="00B6558A" w:rsidRDefault="00F15735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A2134"/>
    <w:multiLevelType w:val="hybridMultilevel"/>
    <w:tmpl w:val="0EAAF7E0"/>
    <w:lvl w:ilvl="0" w:tplc="69100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B5EFD1E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7053498"/>
    <w:multiLevelType w:val="hybridMultilevel"/>
    <w:tmpl w:val="365CEDBE"/>
    <w:lvl w:ilvl="0" w:tplc="1AAE03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69C207D1"/>
    <w:multiLevelType w:val="hybridMultilevel"/>
    <w:tmpl w:val="F7CCE5A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6" w15:restartNumberingAfterBreak="0">
    <w:nsid w:val="6BEC12B5"/>
    <w:multiLevelType w:val="hybridMultilevel"/>
    <w:tmpl w:val="5832EEF4"/>
    <w:lvl w:ilvl="0" w:tplc="384C31DE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1"/>
  </w:num>
  <w:num w:numId="13">
    <w:abstractNumId w:val="1"/>
  </w:num>
  <w:num w:numId="14">
    <w:abstractNumId w:val="1"/>
  </w:num>
  <w:num w:numId="15">
    <w:abstractNumId w:val="5"/>
  </w:num>
  <w:num w:numId="16">
    <w:abstractNumId w:val="6"/>
  </w:num>
  <w:num w:numId="17">
    <w:abstractNumId w:val="0"/>
  </w:num>
  <w:num w:numId="1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96C"/>
    <w:rsid w:val="00005CF9"/>
    <w:rsid w:val="00006BEF"/>
    <w:rsid w:val="00015C84"/>
    <w:rsid w:val="0001605E"/>
    <w:rsid w:val="00021EBE"/>
    <w:rsid w:val="00023F61"/>
    <w:rsid w:val="00024B24"/>
    <w:rsid w:val="00031550"/>
    <w:rsid w:val="00032F6A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1C8A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2678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2F2D"/>
    <w:rsid w:val="001518DE"/>
    <w:rsid w:val="001542AA"/>
    <w:rsid w:val="00162215"/>
    <w:rsid w:val="0016628B"/>
    <w:rsid w:val="001707FA"/>
    <w:rsid w:val="00171171"/>
    <w:rsid w:val="001736F6"/>
    <w:rsid w:val="00182C34"/>
    <w:rsid w:val="0018337C"/>
    <w:rsid w:val="001839AF"/>
    <w:rsid w:val="00191F67"/>
    <w:rsid w:val="00193E5C"/>
    <w:rsid w:val="001A0D2A"/>
    <w:rsid w:val="001A46FB"/>
    <w:rsid w:val="001A5546"/>
    <w:rsid w:val="001A654C"/>
    <w:rsid w:val="001B3241"/>
    <w:rsid w:val="001B383B"/>
    <w:rsid w:val="001B56CA"/>
    <w:rsid w:val="001C0145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2832"/>
    <w:rsid w:val="00223C30"/>
    <w:rsid w:val="00224119"/>
    <w:rsid w:val="0022429D"/>
    <w:rsid w:val="00227C7F"/>
    <w:rsid w:val="00231415"/>
    <w:rsid w:val="00233061"/>
    <w:rsid w:val="00235C72"/>
    <w:rsid w:val="00240325"/>
    <w:rsid w:val="00244C40"/>
    <w:rsid w:val="002470AA"/>
    <w:rsid w:val="002509CE"/>
    <w:rsid w:val="0025270E"/>
    <w:rsid w:val="0025290F"/>
    <w:rsid w:val="002643F4"/>
    <w:rsid w:val="0026740B"/>
    <w:rsid w:val="0027213F"/>
    <w:rsid w:val="0027370A"/>
    <w:rsid w:val="002744CA"/>
    <w:rsid w:val="00274DD5"/>
    <w:rsid w:val="00276033"/>
    <w:rsid w:val="002779A8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D53A8"/>
    <w:rsid w:val="002E36B2"/>
    <w:rsid w:val="002E4DAC"/>
    <w:rsid w:val="002E6F7F"/>
    <w:rsid w:val="002F0E57"/>
    <w:rsid w:val="002F11E4"/>
    <w:rsid w:val="002F14B4"/>
    <w:rsid w:val="002F3B77"/>
    <w:rsid w:val="002F5211"/>
    <w:rsid w:val="003006DC"/>
    <w:rsid w:val="00307971"/>
    <w:rsid w:val="00311104"/>
    <w:rsid w:val="00311387"/>
    <w:rsid w:val="003129B2"/>
    <w:rsid w:val="00314D26"/>
    <w:rsid w:val="00316EE1"/>
    <w:rsid w:val="003237BE"/>
    <w:rsid w:val="00323A00"/>
    <w:rsid w:val="003240A8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BDC"/>
    <w:rsid w:val="00380BB0"/>
    <w:rsid w:val="0038439F"/>
    <w:rsid w:val="0039071B"/>
    <w:rsid w:val="00393640"/>
    <w:rsid w:val="00396CFF"/>
    <w:rsid w:val="003973D1"/>
    <w:rsid w:val="0039793B"/>
    <w:rsid w:val="003A08A7"/>
    <w:rsid w:val="003A32B5"/>
    <w:rsid w:val="003B4387"/>
    <w:rsid w:val="003C0409"/>
    <w:rsid w:val="003C2552"/>
    <w:rsid w:val="003C42E1"/>
    <w:rsid w:val="003C4470"/>
    <w:rsid w:val="003C5DF7"/>
    <w:rsid w:val="003D0393"/>
    <w:rsid w:val="003D0762"/>
    <w:rsid w:val="003D53EF"/>
    <w:rsid w:val="003E4E7B"/>
    <w:rsid w:val="003F0DC9"/>
    <w:rsid w:val="003F31AA"/>
    <w:rsid w:val="003F441B"/>
    <w:rsid w:val="003F73E4"/>
    <w:rsid w:val="003F7A7D"/>
    <w:rsid w:val="00400E2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5434"/>
    <w:rsid w:val="004662EB"/>
    <w:rsid w:val="004758BF"/>
    <w:rsid w:val="004833E2"/>
    <w:rsid w:val="0049017C"/>
    <w:rsid w:val="004918C0"/>
    <w:rsid w:val="004A45B4"/>
    <w:rsid w:val="004A7219"/>
    <w:rsid w:val="004A797A"/>
    <w:rsid w:val="004B0B91"/>
    <w:rsid w:val="004B100C"/>
    <w:rsid w:val="004B6071"/>
    <w:rsid w:val="004C217E"/>
    <w:rsid w:val="004C3954"/>
    <w:rsid w:val="004D4F77"/>
    <w:rsid w:val="004E0560"/>
    <w:rsid w:val="004E1A55"/>
    <w:rsid w:val="004E39ED"/>
    <w:rsid w:val="004E481D"/>
    <w:rsid w:val="004E5653"/>
    <w:rsid w:val="004F1318"/>
    <w:rsid w:val="004F338C"/>
    <w:rsid w:val="005000DE"/>
    <w:rsid w:val="0050468A"/>
    <w:rsid w:val="0051289F"/>
    <w:rsid w:val="00514C17"/>
    <w:rsid w:val="00515E0A"/>
    <w:rsid w:val="00516085"/>
    <w:rsid w:val="00523195"/>
    <w:rsid w:val="00523DE6"/>
    <w:rsid w:val="00524339"/>
    <w:rsid w:val="005253D6"/>
    <w:rsid w:val="00532D88"/>
    <w:rsid w:val="00532DF2"/>
    <w:rsid w:val="00541003"/>
    <w:rsid w:val="00541946"/>
    <w:rsid w:val="00544109"/>
    <w:rsid w:val="00550D52"/>
    <w:rsid w:val="00551606"/>
    <w:rsid w:val="00556FDB"/>
    <w:rsid w:val="00557C77"/>
    <w:rsid w:val="005664AF"/>
    <w:rsid w:val="005739DE"/>
    <w:rsid w:val="00583535"/>
    <w:rsid w:val="00584971"/>
    <w:rsid w:val="005A01E2"/>
    <w:rsid w:val="005A24B6"/>
    <w:rsid w:val="005A422A"/>
    <w:rsid w:val="005A7BDA"/>
    <w:rsid w:val="005B5575"/>
    <w:rsid w:val="005C0015"/>
    <w:rsid w:val="005C2752"/>
    <w:rsid w:val="005C337E"/>
    <w:rsid w:val="005D394A"/>
    <w:rsid w:val="005D4804"/>
    <w:rsid w:val="005D4E81"/>
    <w:rsid w:val="005D7786"/>
    <w:rsid w:val="005E0676"/>
    <w:rsid w:val="005E3B76"/>
    <w:rsid w:val="005F1491"/>
    <w:rsid w:val="005F1DFC"/>
    <w:rsid w:val="005F3733"/>
    <w:rsid w:val="005F3A96"/>
    <w:rsid w:val="005F4FE5"/>
    <w:rsid w:val="005F6C87"/>
    <w:rsid w:val="006015F8"/>
    <w:rsid w:val="0060564A"/>
    <w:rsid w:val="00605E0B"/>
    <w:rsid w:val="00612E9E"/>
    <w:rsid w:val="0061479C"/>
    <w:rsid w:val="006172A6"/>
    <w:rsid w:val="00617476"/>
    <w:rsid w:val="006264AC"/>
    <w:rsid w:val="0063322B"/>
    <w:rsid w:val="00633789"/>
    <w:rsid w:val="00637001"/>
    <w:rsid w:val="00644F99"/>
    <w:rsid w:val="0065210D"/>
    <w:rsid w:val="0065794B"/>
    <w:rsid w:val="006670DD"/>
    <w:rsid w:val="006710A5"/>
    <w:rsid w:val="006745E3"/>
    <w:rsid w:val="00682082"/>
    <w:rsid w:val="006846B7"/>
    <w:rsid w:val="006866C5"/>
    <w:rsid w:val="00687847"/>
    <w:rsid w:val="006879ED"/>
    <w:rsid w:val="00691C2D"/>
    <w:rsid w:val="00694408"/>
    <w:rsid w:val="0069461E"/>
    <w:rsid w:val="006A42CD"/>
    <w:rsid w:val="006B2425"/>
    <w:rsid w:val="006C2F58"/>
    <w:rsid w:val="006C788C"/>
    <w:rsid w:val="006D124F"/>
    <w:rsid w:val="006D1FB9"/>
    <w:rsid w:val="006E137A"/>
    <w:rsid w:val="006F613D"/>
    <w:rsid w:val="00702A66"/>
    <w:rsid w:val="007031FC"/>
    <w:rsid w:val="00703A6A"/>
    <w:rsid w:val="00704136"/>
    <w:rsid w:val="00710FA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53B43"/>
    <w:rsid w:val="00760E55"/>
    <w:rsid w:val="00761BE1"/>
    <w:rsid w:val="00763E6F"/>
    <w:rsid w:val="00765D62"/>
    <w:rsid w:val="0077102C"/>
    <w:rsid w:val="00771D59"/>
    <w:rsid w:val="0077691B"/>
    <w:rsid w:val="007852DE"/>
    <w:rsid w:val="00785789"/>
    <w:rsid w:val="0078646D"/>
    <w:rsid w:val="00793F08"/>
    <w:rsid w:val="00796194"/>
    <w:rsid w:val="007A02F2"/>
    <w:rsid w:val="007A4E1C"/>
    <w:rsid w:val="007A582D"/>
    <w:rsid w:val="007A5856"/>
    <w:rsid w:val="007B1702"/>
    <w:rsid w:val="007B6398"/>
    <w:rsid w:val="007C145E"/>
    <w:rsid w:val="007C24CD"/>
    <w:rsid w:val="007C3106"/>
    <w:rsid w:val="007D3384"/>
    <w:rsid w:val="007D365A"/>
    <w:rsid w:val="007D5415"/>
    <w:rsid w:val="007D666E"/>
    <w:rsid w:val="007E001C"/>
    <w:rsid w:val="007E4F76"/>
    <w:rsid w:val="007E590C"/>
    <w:rsid w:val="007E5CCA"/>
    <w:rsid w:val="00801DA0"/>
    <w:rsid w:val="00803DAF"/>
    <w:rsid w:val="00810504"/>
    <w:rsid w:val="008109C6"/>
    <w:rsid w:val="00823EAE"/>
    <w:rsid w:val="0082465E"/>
    <w:rsid w:val="00824CC8"/>
    <w:rsid w:val="00832476"/>
    <w:rsid w:val="008422B1"/>
    <w:rsid w:val="0085609B"/>
    <w:rsid w:val="0086138E"/>
    <w:rsid w:val="008623A4"/>
    <w:rsid w:val="008703C9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A2E8E"/>
    <w:rsid w:val="008A35B7"/>
    <w:rsid w:val="008A6789"/>
    <w:rsid w:val="008B6075"/>
    <w:rsid w:val="008C08C0"/>
    <w:rsid w:val="008C2716"/>
    <w:rsid w:val="008C4FDA"/>
    <w:rsid w:val="008D2A35"/>
    <w:rsid w:val="008D421E"/>
    <w:rsid w:val="008D5FC5"/>
    <w:rsid w:val="008E0E0B"/>
    <w:rsid w:val="008F70DB"/>
    <w:rsid w:val="00926B3C"/>
    <w:rsid w:val="00930F8B"/>
    <w:rsid w:val="00934873"/>
    <w:rsid w:val="009376D6"/>
    <w:rsid w:val="00940957"/>
    <w:rsid w:val="00941834"/>
    <w:rsid w:val="009450C3"/>
    <w:rsid w:val="00950B91"/>
    <w:rsid w:val="00951886"/>
    <w:rsid w:val="00951CA5"/>
    <w:rsid w:val="009568B5"/>
    <w:rsid w:val="0096531F"/>
    <w:rsid w:val="0098317B"/>
    <w:rsid w:val="009848C6"/>
    <w:rsid w:val="00993967"/>
    <w:rsid w:val="009942AA"/>
    <w:rsid w:val="009A04F6"/>
    <w:rsid w:val="009C452D"/>
    <w:rsid w:val="009C4D59"/>
    <w:rsid w:val="009C5778"/>
    <w:rsid w:val="009E4A70"/>
    <w:rsid w:val="009E4C82"/>
    <w:rsid w:val="009F0452"/>
    <w:rsid w:val="00A01EDC"/>
    <w:rsid w:val="00A021C0"/>
    <w:rsid w:val="00A04A67"/>
    <w:rsid w:val="00A06740"/>
    <w:rsid w:val="00A07AE0"/>
    <w:rsid w:val="00A23806"/>
    <w:rsid w:val="00A31568"/>
    <w:rsid w:val="00A32235"/>
    <w:rsid w:val="00A3536E"/>
    <w:rsid w:val="00A353DC"/>
    <w:rsid w:val="00A36B88"/>
    <w:rsid w:val="00A36C67"/>
    <w:rsid w:val="00A4052A"/>
    <w:rsid w:val="00A41540"/>
    <w:rsid w:val="00A41A90"/>
    <w:rsid w:val="00A44DE8"/>
    <w:rsid w:val="00A47765"/>
    <w:rsid w:val="00A56203"/>
    <w:rsid w:val="00A63E32"/>
    <w:rsid w:val="00A659BD"/>
    <w:rsid w:val="00A65BCD"/>
    <w:rsid w:val="00A711F3"/>
    <w:rsid w:val="00A75387"/>
    <w:rsid w:val="00A75B38"/>
    <w:rsid w:val="00A824AC"/>
    <w:rsid w:val="00A90FD7"/>
    <w:rsid w:val="00A970B5"/>
    <w:rsid w:val="00A974A1"/>
    <w:rsid w:val="00AA2489"/>
    <w:rsid w:val="00AA34E0"/>
    <w:rsid w:val="00AA5529"/>
    <w:rsid w:val="00AB349B"/>
    <w:rsid w:val="00AB3FA0"/>
    <w:rsid w:val="00AB516B"/>
    <w:rsid w:val="00AB738F"/>
    <w:rsid w:val="00AC0763"/>
    <w:rsid w:val="00AC39D8"/>
    <w:rsid w:val="00AC523E"/>
    <w:rsid w:val="00AD0F15"/>
    <w:rsid w:val="00AD1407"/>
    <w:rsid w:val="00AD2920"/>
    <w:rsid w:val="00AD4E86"/>
    <w:rsid w:val="00AE0329"/>
    <w:rsid w:val="00AF4B2C"/>
    <w:rsid w:val="00AF65D9"/>
    <w:rsid w:val="00B01E94"/>
    <w:rsid w:val="00B0419A"/>
    <w:rsid w:val="00B05991"/>
    <w:rsid w:val="00B11ED6"/>
    <w:rsid w:val="00B14133"/>
    <w:rsid w:val="00B1482E"/>
    <w:rsid w:val="00B17645"/>
    <w:rsid w:val="00B2337B"/>
    <w:rsid w:val="00B23540"/>
    <w:rsid w:val="00B24B5F"/>
    <w:rsid w:val="00B34B7E"/>
    <w:rsid w:val="00B35808"/>
    <w:rsid w:val="00B37D6A"/>
    <w:rsid w:val="00B42EB3"/>
    <w:rsid w:val="00B55C85"/>
    <w:rsid w:val="00B56BF2"/>
    <w:rsid w:val="00B639B7"/>
    <w:rsid w:val="00B65360"/>
    <w:rsid w:val="00B6558A"/>
    <w:rsid w:val="00B75478"/>
    <w:rsid w:val="00B820C7"/>
    <w:rsid w:val="00B83C9C"/>
    <w:rsid w:val="00B90721"/>
    <w:rsid w:val="00B9530D"/>
    <w:rsid w:val="00B97D2D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093E"/>
    <w:rsid w:val="00C01896"/>
    <w:rsid w:val="00C06ACB"/>
    <w:rsid w:val="00C1377A"/>
    <w:rsid w:val="00C162ED"/>
    <w:rsid w:val="00C248CD"/>
    <w:rsid w:val="00C27BC6"/>
    <w:rsid w:val="00C36F5A"/>
    <w:rsid w:val="00C40A63"/>
    <w:rsid w:val="00C416F3"/>
    <w:rsid w:val="00C42979"/>
    <w:rsid w:val="00C54A1F"/>
    <w:rsid w:val="00C54D12"/>
    <w:rsid w:val="00C57A17"/>
    <w:rsid w:val="00C61C5E"/>
    <w:rsid w:val="00C63CE2"/>
    <w:rsid w:val="00C70844"/>
    <w:rsid w:val="00C70F40"/>
    <w:rsid w:val="00C72662"/>
    <w:rsid w:val="00C73146"/>
    <w:rsid w:val="00C76F03"/>
    <w:rsid w:val="00C8046B"/>
    <w:rsid w:val="00C85FF8"/>
    <w:rsid w:val="00C87589"/>
    <w:rsid w:val="00C94C49"/>
    <w:rsid w:val="00C94ECF"/>
    <w:rsid w:val="00CA1A1C"/>
    <w:rsid w:val="00CA2168"/>
    <w:rsid w:val="00CA2930"/>
    <w:rsid w:val="00CA2AE1"/>
    <w:rsid w:val="00CA373A"/>
    <w:rsid w:val="00CA4AE4"/>
    <w:rsid w:val="00CA6955"/>
    <w:rsid w:val="00CA7DF8"/>
    <w:rsid w:val="00CB0C56"/>
    <w:rsid w:val="00CB3B47"/>
    <w:rsid w:val="00CB6771"/>
    <w:rsid w:val="00CB6890"/>
    <w:rsid w:val="00CB72AB"/>
    <w:rsid w:val="00CC4DF0"/>
    <w:rsid w:val="00CC7050"/>
    <w:rsid w:val="00CD0905"/>
    <w:rsid w:val="00CD23BE"/>
    <w:rsid w:val="00CE7D5E"/>
    <w:rsid w:val="00CF0629"/>
    <w:rsid w:val="00CF36ED"/>
    <w:rsid w:val="00CF5A76"/>
    <w:rsid w:val="00CF655E"/>
    <w:rsid w:val="00CF7EBA"/>
    <w:rsid w:val="00D0013B"/>
    <w:rsid w:val="00D031FB"/>
    <w:rsid w:val="00D06D0D"/>
    <w:rsid w:val="00D13652"/>
    <w:rsid w:val="00D14B27"/>
    <w:rsid w:val="00D449A2"/>
    <w:rsid w:val="00D45271"/>
    <w:rsid w:val="00D4699B"/>
    <w:rsid w:val="00D55A9A"/>
    <w:rsid w:val="00D56E5B"/>
    <w:rsid w:val="00D605EE"/>
    <w:rsid w:val="00D640DC"/>
    <w:rsid w:val="00D66439"/>
    <w:rsid w:val="00D77C49"/>
    <w:rsid w:val="00D77C9B"/>
    <w:rsid w:val="00D8002E"/>
    <w:rsid w:val="00D83BA2"/>
    <w:rsid w:val="00D83E84"/>
    <w:rsid w:val="00D84F24"/>
    <w:rsid w:val="00D86DAB"/>
    <w:rsid w:val="00D91BC0"/>
    <w:rsid w:val="00D949B5"/>
    <w:rsid w:val="00DA06DE"/>
    <w:rsid w:val="00DA15C1"/>
    <w:rsid w:val="00DA18F7"/>
    <w:rsid w:val="00DA1BEC"/>
    <w:rsid w:val="00DA3132"/>
    <w:rsid w:val="00DA3169"/>
    <w:rsid w:val="00DB682B"/>
    <w:rsid w:val="00DB6BF7"/>
    <w:rsid w:val="00DD2324"/>
    <w:rsid w:val="00DD26BA"/>
    <w:rsid w:val="00DD2705"/>
    <w:rsid w:val="00DD40E1"/>
    <w:rsid w:val="00DD6623"/>
    <w:rsid w:val="00DE5776"/>
    <w:rsid w:val="00DE5FDF"/>
    <w:rsid w:val="00DF2EC8"/>
    <w:rsid w:val="00DF511D"/>
    <w:rsid w:val="00DF5241"/>
    <w:rsid w:val="00DF631E"/>
    <w:rsid w:val="00E078B6"/>
    <w:rsid w:val="00E12871"/>
    <w:rsid w:val="00E1321C"/>
    <w:rsid w:val="00E1367B"/>
    <w:rsid w:val="00E36ADA"/>
    <w:rsid w:val="00E40C68"/>
    <w:rsid w:val="00E45F4D"/>
    <w:rsid w:val="00E469C5"/>
    <w:rsid w:val="00E50ECA"/>
    <w:rsid w:val="00E5173F"/>
    <w:rsid w:val="00E53B3B"/>
    <w:rsid w:val="00E602F0"/>
    <w:rsid w:val="00E64491"/>
    <w:rsid w:val="00E65D51"/>
    <w:rsid w:val="00E74D3C"/>
    <w:rsid w:val="00E75A77"/>
    <w:rsid w:val="00E85A67"/>
    <w:rsid w:val="00E924FD"/>
    <w:rsid w:val="00E92CB0"/>
    <w:rsid w:val="00E97D24"/>
    <w:rsid w:val="00EA06BA"/>
    <w:rsid w:val="00EA1C68"/>
    <w:rsid w:val="00EA51E7"/>
    <w:rsid w:val="00EA619E"/>
    <w:rsid w:val="00EA6AA4"/>
    <w:rsid w:val="00EB3477"/>
    <w:rsid w:val="00ED5A29"/>
    <w:rsid w:val="00EE2A83"/>
    <w:rsid w:val="00EE2F1D"/>
    <w:rsid w:val="00EF0554"/>
    <w:rsid w:val="00EF1E0C"/>
    <w:rsid w:val="00EF209F"/>
    <w:rsid w:val="00EF3537"/>
    <w:rsid w:val="00EF35FF"/>
    <w:rsid w:val="00EF5119"/>
    <w:rsid w:val="00EF67AE"/>
    <w:rsid w:val="00EF67C6"/>
    <w:rsid w:val="00F11F28"/>
    <w:rsid w:val="00F1259D"/>
    <w:rsid w:val="00F15735"/>
    <w:rsid w:val="00F158ED"/>
    <w:rsid w:val="00F17F68"/>
    <w:rsid w:val="00F20AD1"/>
    <w:rsid w:val="00F21E7F"/>
    <w:rsid w:val="00F229C6"/>
    <w:rsid w:val="00F25C48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345F"/>
    <w:rsid w:val="00F64CD5"/>
    <w:rsid w:val="00F70564"/>
    <w:rsid w:val="00F720F2"/>
    <w:rsid w:val="00F72660"/>
    <w:rsid w:val="00F72FDA"/>
    <w:rsid w:val="00F73437"/>
    <w:rsid w:val="00F80DD5"/>
    <w:rsid w:val="00F81167"/>
    <w:rsid w:val="00F852B5"/>
    <w:rsid w:val="00F86A87"/>
    <w:rsid w:val="00F86CF3"/>
    <w:rsid w:val="00F87DE6"/>
    <w:rsid w:val="00F9238F"/>
    <w:rsid w:val="00F930C7"/>
    <w:rsid w:val="00F97AE6"/>
    <w:rsid w:val="00FA16AA"/>
    <w:rsid w:val="00FA6F04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C5DF7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C5DF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DF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eastAsia="宋体"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C5DF7"/>
    <w:rPr>
      <w:b/>
      <w:bCs/>
      <w:kern w:val="44"/>
      <w:sz w:val="48"/>
      <w:szCs w:val="44"/>
    </w:rPr>
  </w:style>
  <w:style w:type="character" w:customStyle="1" w:styleId="20">
    <w:name w:val="标题 2 字符"/>
    <w:basedOn w:val="a0"/>
    <w:link w:val="2"/>
    <w:uiPriority w:val="9"/>
    <w:rsid w:val="003C5DF7"/>
    <w:rPr>
      <w:rFonts w:asciiTheme="majorHAnsi" w:eastAsia="宋体" w:hAnsiTheme="majorHAnsi" w:cstheme="majorBidi"/>
      <w:b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C5DF7"/>
    <w:rPr>
      <w:rFonts w:eastAsia="宋体"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DE57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1">
    <w:name w:val="Plain Table 4"/>
    <w:basedOn w:val="a1"/>
    <w:uiPriority w:val="44"/>
    <w:rsid w:val="00B37D6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5A01E2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5A01E2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5A01E2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5A01E2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5A01E2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5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package" Target="embeddings/Microsoft_Visio_Drawing2.vsdx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1183710109" TargetMode="External"/><Relationship Id="rId24" Type="http://schemas.openxmlformats.org/officeDocument/2006/relationships/image" Target="media/image14.png"/><Relationship Id="rId32" Type="http://schemas.openxmlformats.org/officeDocument/2006/relationships/package" Target="embeddings/Microsoft_Visio_Drawing1.vsdx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package" Target="embeddings/Microsoft_Visio_Drawing.vsdx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D8496-301F-442E-B8F9-DCA327FF7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</TotalTime>
  <Pages>43</Pages>
  <Words>6171</Words>
  <Characters>35178</Characters>
  <Application>Microsoft Office Word</Application>
  <DocSecurity>0</DocSecurity>
  <Lines>293</Lines>
  <Paragraphs>82</Paragraphs>
  <ScaleCrop>false</ScaleCrop>
  <Company>Harbin Institute of Technology</Company>
  <LinksUpToDate>false</LinksUpToDate>
  <CharactersWithSpaces>4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46</cp:revision>
  <dcterms:created xsi:type="dcterms:W3CDTF">2018-02-12T03:57:00Z</dcterms:created>
  <dcterms:modified xsi:type="dcterms:W3CDTF">2020-05-05T05:18:00Z</dcterms:modified>
</cp:coreProperties>
</file>